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798F15" w14:textId="77777777" w:rsidR="00622795" w:rsidRPr="00120463" w:rsidRDefault="00B37993" w:rsidP="00F56008">
      <w:pPr>
        <w:pStyle w:val="Titolo1"/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Sistemi SCADA</w:t>
      </w:r>
    </w:p>
    <w:p w14:paraId="0A72C5AA" w14:textId="77777777" w:rsidR="00622795" w:rsidRPr="00120463" w:rsidRDefault="00622795" w:rsidP="00F56008">
      <w:pPr>
        <w:pStyle w:val="Corpotesto"/>
        <w:tabs>
          <w:tab w:val="left" w:pos="285"/>
        </w:tabs>
        <w:spacing w:before="1"/>
        <w:ind w:left="284"/>
        <w:rPr>
          <w:rFonts w:ascii="CMU Serif" w:hAnsi="CMU Serif" w:cs="CMU Serif"/>
          <w:b/>
          <w:sz w:val="26"/>
          <w:lang w:val="it-IT"/>
        </w:rPr>
      </w:pPr>
    </w:p>
    <w:p w14:paraId="7015C49A" w14:textId="51250ADC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t>Quale è il significato dell'acronimo SCADA?</w:t>
      </w:r>
    </w:p>
    <w:p w14:paraId="1C7E5EC4" w14:textId="77777777" w:rsidR="00622795" w:rsidRPr="00120463" w:rsidRDefault="00622795" w:rsidP="00F56008">
      <w:pPr>
        <w:pStyle w:val="Corpotesto"/>
        <w:tabs>
          <w:tab w:val="left" w:pos="285"/>
        </w:tabs>
        <w:spacing w:before="10"/>
        <w:ind w:left="284"/>
        <w:rPr>
          <w:rFonts w:ascii="CMU Serif" w:hAnsi="CMU Serif" w:cs="CMU Serif"/>
          <w:i/>
          <w:sz w:val="18"/>
          <w:lang w:val="it-IT"/>
        </w:rPr>
      </w:pPr>
    </w:p>
    <w:p w14:paraId="394D088C" w14:textId="77777777" w:rsidR="00F56008" w:rsidRPr="00120463" w:rsidRDefault="00B37993" w:rsidP="00120463">
      <w:pPr>
        <w:pStyle w:val="Corpotesto"/>
        <w:numPr>
          <w:ilvl w:val="0"/>
          <w:numId w:val="5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Supervisory Control and Data Acquisition</w:t>
      </w:r>
    </w:p>
    <w:p w14:paraId="560EEB87" w14:textId="77777777" w:rsidR="00F56008" w:rsidRPr="00120463" w:rsidRDefault="00B37993" w:rsidP="00120463">
      <w:pPr>
        <w:pStyle w:val="Corpotesto"/>
        <w:numPr>
          <w:ilvl w:val="0"/>
          <w:numId w:val="5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Software Computation and Data Aggregation</w:t>
      </w:r>
    </w:p>
    <w:p w14:paraId="370653E1" w14:textId="5102088D" w:rsidR="00622795" w:rsidRPr="00120463" w:rsidRDefault="00B37993" w:rsidP="00120463">
      <w:pPr>
        <w:pStyle w:val="Corpotesto"/>
        <w:numPr>
          <w:ilvl w:val="0"/>
          <w:numId w:val="5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Superior Check and Data Addition</w:t>
      </w:r>
    </w:p>
    <w:p w14:paraId="08CCADF1" w14:textId="77777777" w:rsidR="00622795" w:rsidRPr="00120463" w:rsidRDefault="00622795" w:rsidP="00F56008">
      <w:pPr>
        <w:pStyle w:val="Corpotesto"/>
        <w:tabs>
          <w:tab w:val="left" w:pos="285"/>
        </w:tabs>
        <w:spacing w:before="3"/>
        <w:ind w:left="284"/>
        <w:rPr>
          <w:rFonts w:ascii="CMU Serif" w:hAnsi="CMU Serif" w:cs="CMU Serif"/>
          <w:sz w:val="24"/>
          <w:lang w:val="it-IT"/>
        </w:rPr>
      </w:pPr>
    </w:p>
    <w:p w14:paraId="2F39A9CE" w14:textId="4DCA2050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t>Per cosa sono utilizzati i sistemi SCADA?</w:t>
      </w:r>
    </w:p>
    <w:p w14:paraId="3007F9B3" w14:textId="77777777" w:rsidR="00622795" w:rsidRPr="00120463" w:rsidRDefault="00622795" w:rsidP="00F56008">
      <w:pPr>
        <w:pStyle w:val="Corpotesto"/>
        <w:tabs>
          <w:tab w:val="left" w:pos="285"/>
        </w:tabs>
        <w:spacing w:before="6"/>
        <w:ind w:left="284"/>
        <w:rPr>
          <w:rFonts w:ascii="CMU Serif" w:hAnsi="CMU Serif" w:cs="CMU Serif"/>
          <w:i/>
          <w:sz w:val="17"/>
          <w:lang w:val="it-IT"/>
        </w:rPr>
      </w:pPr>
    </w:p>
    <w:p w14:paraId="373D11BA" w14:textId="77777777" w:rsidR="00F56008" w:rsidRPr="00120463" w:rsidRDefault="00B37993" w:rsidP="00120463">
      <w:pPr>
        <w:pStyle w:val="Corpotesto"/>
        <w:numPr>
          <w:ilvl w:val="0"/>
          <w:numId w:val="5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Supervisione, controllo e acquisizione dati con il fine di gestire un processo</w:t>
      </w:r>
    </w:p>
    <w:p w14:paraId="3D031521" w14:textId="51E7733F" w:rsidR="00622795" w:rsidRPr="00120463" w:rsidRDefault="00B37993" w:rsidP="00120463">
      <w:pPr>
        <w:pStyle w:val="Corpotesto"/>
        <w:numPr>
          <w:ilvl w:val="0"/>
          <w:numId w:val="5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Supervisione e controllo di un processo</w:t>
      </w:r>
    </w:p>
    <w:p w14:paraId="00BB91D4" w14:textId="46EF4082" w:rsidR="00F56008" w:rsidRPr="00120463" w:rsidRDefault="00B37993" w:rsidP="00120463">
      <w:pPr>
        <w:pStyle w:val="Corpotesto"/>
        <w:numPr>
          <w:ilvl w:val="0"/>
          <w:numId w:val="5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 xml:space="preserve">Supervisione </w:t>
      </w:r>
      <w:r w:rsidR="00120463">
        <w:rPr>
          <w:rFonts w:ascii="CMU Serif" w:hAnsi="CMU Serif" w:cs="CMU Serif"/>
          <w:lang w:val="it-IT"/>
        </w:rPr>
        <w:t>e</w:t>
      </w:r>
      <w:bookmarkStart w:id="0" w:name="_GoBack"/>
      <w:bookmarkEnd w:id="0"/>
      <w:r w:rsidRPr="00120463">
        <w:rPr>
          <w:rFonts w:ascii="CMU Serif" w:hAnsi="CMU Serif" w:cs="CMU Serif"/>
          <w:lang w:val="it-IT"/>
        </w:rPr>
        <w:t xml:space="preserve"> acquisizione dati di un processo</w:t>
      </w:r>
    </w:p>
    <w:p w14:paraId="3A4E694E" w14:textId="4B2C6215" w:rsidR="00622795" w:rsidRPr="00120463" w:rsidRDefault="00B37993" w:rsidP="00120463">
      <w:pPr>
        <w:pStyle w:val="Corpotesto"/>
        <w:numPr>
          <w:ilvl w:val="0"/>
          <w:numId w:val="5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Controllo di un sistema di processi</w:t>
      </w:r>
    </w:p>
    <w:p w14:paraId="6D2AB8C3" w14:textId="77777777" w:rsidR="00622795" w:rsidRPr="00120463" w:rsidRDefault="00622795" w:rsidP="00F56008">
      <w:pPr>
        <w:pStyle w:val="Corpotesto"/>
        <w:tabs>
          <w:tab w:val="left" w:pos="285"/>
        </w:tabs>
        <w:ind w:left="284"/>
        <w:rPr>
          <w:rFonts w:ascii="CMU Serif" w:hAnsi="CMU Serif" w:cs="CMU Serif"/>
          <w:sz w:val="26"/>
          <w:lang w:val="it-IT"/>
        </w:rPr>
      </w:pPr>
    </w:p>
    <w:p w14:paraId="1AFF1278" w14:textId="4E948160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t>Per cosa sta l'acronimo PLC e a cosa servono?</w:t>
      </w:r>
    </w:p>
    <w:p w14:paraId="7522A92C" w14:textId="77777777" w:rsidR="00622795" w:rsidRPr="00120463" w:rsidRDefault="00622795" w:rsidP="00F56008">
      <w:pPr>
        <w:pStyle w:val="Corpotesto"/>
        <w:tabs>
          <w:tab w:val="left" w:pos="285"/>
        </w:tabs>
        <w:spacing w:before="9"/>
        <w:ind w:left="284"/>
        <w:rPr>
          <w:rFonts w:ascii="CMU Serif" w:hAnsi="CMU Serif" w:cs="CMU Serif"/>
          <w:i/>
          <w:sz w:val="18"/>
          <w:lang w:val="it-IT"/>
        </w:rPr>
      </w:pPr>
    </w:p>
    <w:p w14:paraId="4DC0F073" w14:textId="3963FC04" w:rsidR="00622795" w:rsidRPr="00120463" w:rsidRDefault="00B37993" w:rsidP="00120463">
      <w:pPr>
        <w:pStyle w:val="Corpotesto"/>
        <w:numPr>
          <w:ilvl w:val="0"/>
          <w:numId w:val="5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"Programmable Logic Controller", computer programmabili utilizzati per il sistema di acquisizione</w:t>
      </w:r>
    </w:p>
    <w:p w14:paraId="7DD5422B" w14:textId="21CFBBCA" w:rsidR="00622795" w:rsidRPr="00120463" w:rsidRDefault="00B37993" w:rsidP="00120463">
      <w:pPr>
        <w:pStyle w:val="Corpotesto"/>
        <w:numPr>
          <w:ilvl w:val="0"/>
          <w:numId w:val="5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"Procedural Logic Components", componenti hardware utilizzate nel sistema di trasmissione dati</w:t>
      </w:r>
    </w:p>
    <w:p w14:paraId="79585604" w14:textId="2D2FE778" w:rsidR="00622795" w:rsidRPr="00120463" w:rsidRDefault="00B37993" w:rsidP="00120463">
      <w:pPr>
        <w:pStyle w:val="Corpotesto"/>
        <w:numPr>
          <w:ilvl w:val="0"/>
          <w:numId w:val="5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"Programmable Linked Computers", rete di strumenti utilizzata per il sistema di elaborazione</w:t>
      </w:r>
    </w:p>
    <w:p w14:paraId="4CE8D4F5" w14:textId="77777777" w:rsidR="00622795" w:rsidRPr="00120463" w:rsidRDefault="00622795" w:rsidP="00F56008">
      <w:pPr>
        <w:pStyle w:val="Corpotesto"/>
        <w:tabs>
          <w:tab w:val="left" w:pos="285"/>
        </w:tabs>
        <w:spacing w:before="6"/>
        <w:ind w:left="284"/>
        <w:rPr>
          <w:rFonts w:ascii="CMU Serif" w:hAnsi="CMU Serif" w:cs="CMU Serif"/>
          <w:sz w:val="32"/>
          <w:lang w:val="it-IT"/>
        </w:rPr>
      </w:pPr>
    </w:p>
    <w:p w14:paraId="1B3E9E70" w14:textId="163B1717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t>Quali</w:t>
      </w:r>
      <w:r w:rsidRPr="00120463">
        <w:rPr>
          <w:rFonts w:ascii="CMU Serif" w:hAnsi="CMU Serif" w:cs="CMU Serif"/>
          <w:spacing w:val="-7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componenti</w:t>
      </w:r>
      <w:r w:rsidRPr="00120463">
        <w:rPr>
          <w:rFonts w:ascii="CMU Serif" w:hAnsi="CMU Serif" w:cs="CMU Serif"/>
          <w:spacing w:val="-6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fanno</w:t>
      </w:r>
      <w:r w:rsidRPr="00120463">
        <w:rPr>
          <w:rFonts w:ascii="CMU Serif" w:hAnsi="CMU Serif" w:cs="CMU Serif"/>
          <w:spacing w:val="-7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parte</w:t>
      </w:r>
      <w:r w:rsidRPr="00120463">
        <w:rPr>
          <w:rFonts w:ascii="CMU Serif" w:hAnsi="CMU Serif" w:cs="CMU Serif"/>
          <w:spacing w:val="-6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di</w:t>
      </w:r>
      <w:r w:rsidRPr="00120463">
        <w:rPr>
          <w:rFonts w:ascii="CMU Serif" w:hAnsi="CMU Serif" w:cs="CMU Serif"/>
          <w:spacing w:val="-7"/>
          <w:w w:val="105"/>
          <w:lang w:val="it-IT"/>
        </w:rPr>
        <w:t xml:space="preserve"> </w:t>
      </w:r>
      <w:r w:rsidR="009A334C" w:rsidRPr="00120463">
        <w:rPr>
          <w:rFonts w:ascii="CMU Serif" w:hAnsi="CMU Serif" w:cs="CMU Serif"/>
          <w:w w:val="105"/>
          <w:lang w:val="it-IT"/>
        </w:rPr>
        <w:t>un</w:t>
      </w:r>
      <w:r w:rsidR="009A334C" w:rsidRPr="00120463">
        <w:rPr>
          <w:rFonts w:ascii="CMU Serif" w:hAnsi="CMU Serif" w:cs="CMU Serif"/>
          <w:spacing w:val="-6"/>
          <w:w w:val="105"/>
          <w:lang w:val="it-IT"/>
        </w:rPr>
        <w:t>’architettura</w:t>
      </w:r>
      <w:r w:rsidRPr="00120463">
        <w:rPr>
          <w:rFonts w:ascii="CMU Serif" w:hAnsi="CMU Serif" w:cs="CMU Serif"/>
          <w:spacing w:val="-7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"standard"</w:t>
      </w:r>
      <w:r w:rsidRPr="00120463">
        <w:rPr>
          <w:rFonts w:ascii="CMU Serif" w:hAnsi="CMU Serif" w:cs="CMU Serif"/>
          <w:spacing w:val="-6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di</w:t>
      </w:r>
      <w:r w:rsidRPr="00120463">
        <w:rPr>
          <w:rFonts w:ascii="CMU Serif" w:hAnsi="CMU Serif" w:cs="CMU Serif"/>
          <w:spacing w:val="-7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un</w:t>
      </w:r>
      <w:r w:rsidRPr="00120463">
        <w:rPr>
          <w:rFonts w:ascii="CMU Serif" w:hAnsi="CMU Serif" w:cs="CMU Serif"/>
          <w:spacing w:val="-6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sistema</w:t>
      </w:r>
      <w:r w:rsidRPr="00120463">
        <w:rPr>
          <w:rFonts w:ascii="CMU Serif" w:hAnsi="CMU Serif" w:cs="CMU Serif"/>
          <w:spacing w:val="-7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SCADA?</w:t>
      </w:r>
    </w:p>
    <w:p w14:paraId="5637D479" w14:textId="77777777" w:rsidR="00622795" w:rsidRPr="00120463" w:rsidRDefault="00622795" w:rsidP="00F56008">
      <w:pPr>
        <w:pStyle w:val="Corpotesto"/>
        <w:tabs>
          <w:tab w:val="left" w:pos="285"/>
        </w:tabs>
        <w:spacing w:before="6"/>
        <w:ind w:left="284"/>
        <w:rPr>
          <w:rFonts w:ascii="CMU Serif" w:hAnsi="CMU Serif" w:cs="CMU Serif"/>
          <w:i/>
          <w:sz w:val="17"/>
          <w:lang w:val="it-IT"/>
        </w:rPr>
      </w:pPr>
    </w:p>
    <w:p w14:paraId="1CEC5164" w14:textId="77777777" w:rsidR="00F56008" w:rsidRPr="00120463" w:rsidRDefault="00B37993" w:rsidP="00120463">
      <w:pPr>
        <w:pStyle w:val="Corpotesto"/>
        <w:numPr>
          <w:ilvl w:val="0"/>
          <w:numId w:val="5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Sistema di elaborazione dati, sistema di trasmissione dati e sistema di acquisizione</w:t>
      </w:r>
    </w:p>
    <w:p w14:paraId="36DEFDC6" w14:textId="41596108" w:rsidR="00622795" w:rsidRPr="00120463" w:rsidRDefault="00B37993" w:rsidP="00120463">
      <w:pPr>
        <w:pStyle w:val="Corpotesto"/>
        <w:numPr>
          <w:ilvl w:val="0"/>
          <w:numId w:val="5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Sistema di controllo, elaboratore centrale e centro di connessioni</w:t>
      </w:r>
    </w:p>
    <w:p w14:paraId="0D3CD904" w14:textId="77777777" w:rsidR="00F56008" w:rsidRPr="00120463" w:rsidRDefault="00B37993" w:rsidP="00120463">
      <w:pPr>
        <w:pStyle w:val="Corpotesto"/>
        <w:numPr>
          <w:ilvl w:val="0"/>
          <w:numId w:val="5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Elaboratori periferici, sistema di trasmissione dati e centro di acquisizione</w:t>
      </w:r>
    </w:p>
    <w:p w14:paraId="23BA6A46" w14:textId="2E5BA7B0" w:rsidR="00622795" w:rsidRPr="00120463" w:rsidRDefault="00B37993" w:rsidP="00120463">
      <w:pPr>
        <w:pStyle w:val="Corpotesto"/>
        <w:numPr>
          <w:ilvl w:val="0"/>
          <w:numId w:val="5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Elaboratore centrale, sistema di acquisizione dati e centro di connessioni</w:t>
      </w:r>
    </w:p>
    <w:p w14:paraId="418BD4FF" w14:textId="77777777" w:rsidR="00622795" w:rsidRPr="00120463" w:rsidRDefault="00622795" w:rsidP="00F56008">
      <w:pPr>
        <w:pStyle w:val="Corpotesto"/>
        <w:tabs>
          <w:tab w:val="left" w:pos="285"/>
        </w:tabs>
        <w:spacing w:before="1"/>
        <w:ind w:left="284"/>
        <w:rPr>
          <w:rFonts w:ascii="CMU Serif" w:hAnsi="CMU Serif" w:cs="CMU Serif"/>
          <w:sz w:val="26"/>
          <w:lang w:val="it-IT"/>
        </w:rPr>
      </w:pPr>
    </w:p>
    <w:p w14:paraId="2C77251D" w14:textId="16CDB02D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t>Da quanti e quali blocchi è composto l'elaboratore dei dati?</w:t>
      </w:r>
    </w:p>
    <w:p w14:paraId="73878663" w14:textId="77777777" w:rsidR="00622795" w:rsidRPr="00120463" w:rsidRDefault="00622795" w:rsidP="00F56008">
      <w:pPr>
        <w:pStyle w:val="Corpotesto"/>
        <w:tabs>
          <w:tab w:val="left" w:pos="285"/>
        </w:tabs>
        <w:spacing w:before="9"/>
        <w:ind w:left="284"/>
        <w:rPr>
          <w:rFonts w:ascii="CMU Serif" w:hAnsi="CMU Serif" w:cs="CMU Serif"/>
          <w:i/>
          <w:sz w:val="18"/>
          <w:lang w:val="it-IT"/>
        </w:rPr>
      </w:pPr>
    </w:p>
    <w:p w14:paraId="313B7F13" w14:textId="4F37FF41" w:rsidR="00622795" w:rsidRPr="00120463" w:rsidRDefault="00B37993" w:rsidP="00120463">
      <w:pPr>
        <w:pStyle w:val="Corpotesto"/>
        <w:numPr>
          <w:ilvl w:val="0"/>
          <w:numId w:val="5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3: blocco gestore dati, blocco per la disponibilità dati e blocco per l'elaborazione</w:t>
      </w:r>
    </w:p>
    <w:p w14:paraId="0950FBA8" w14:textId="77777777" w:rsidR="00F56008" w:rsidRPr="00120463" w:rsidRDefault="00B37993" w:rsidP="00120463">
      <w:pPr>
        <w:pStyle w:val="Corpotesto"/>
        <w:numPr>
          <w:ilvl w:val="0"/>
          <w:numId w:val="5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3: blocco acquisitore dati, blocco per l'elaborazione e blocco per mantenimento dato</w:t>
      </w:r>
    </w:p>
    <w:p w14:paraId="5286C029" w14:textId="21D5274A" w:rsidR="00622795" w:rsidRPr="00120463" w:rsidRDefault="00B37993" w:rsidP="00120463">
      <w:pPr>
        <w:pStyle w:val="Corpotesto"/>
        <w:numPr>
          <w:ilvl w:val="0"/>
          <w:numId w:val="5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2: blocco gestore dati e blocco per l'elaborazione</w:t>
      </w:r>
    </w:p>
    <w:p w14:paraId="6585BAD7" w14:textId="77777777" w:rsidR="00F56008" w:rsidRPr="00120463" w:rsidRDefault="00F56008" w:rsidP="00F56008">
      <w:pPr>
        <w:tabs>
          <w:tab w:val="left" w:pos="285"/>
        </w:tabs>
        <w:ind w:left="284"/>
        <w:rPr>
          <w:rFonts w:ascii="CMU Serif" w:hAnsi="CMU Serif" w:cs="CMU Serif"/>
          <w:b/>
          <w:bCs/>
          <w:w w:val="105"/>
          <w:sz w:val="19"/>
          <w:szCs w:val="19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br w:type="page"/>
      </w:r>
    </w:p>
    <w:p w14:paraId="4D0A848B" w14:textId="7CF1DBAF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lastRenderedPageBreak/>
        <w:t>Quali</w:t>
      </w:r>
      <w:r w:rsidRPr="00120463">
        <w:rPr>
          <w:rFonts w:ascii="CMU Serif" w:hAnsi="CMU Serif" w:cs="CMU Serif"/>
          <w:spacing w:val="-7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componenti</w:t>
      </w:r>
      <w:r w:rsidRPr="00120463">
        <w:rPr>
          <w:rFonts w:ascii="CMU Serif" w:hAnsi="CMU Serif" w:cs="CMU Serif"/>
          <w:spacing w:val="-6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deve</w:t>
      </w:r>
      <w:r w:rsidRPr="00120463">
        <w:rPr>
          <w:rFonts w:ascii="CMU Serif" w:hAnsi="CMU Serif" w:cs="CMU Serif"/>
          <w:spacing w:val="-6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mettere</w:t>
      </w:r>
      <w:r w:rsidRPr="00120463">
        <w:rPr>
          <w:rFonts w:ascii="CMU Serif" w:hAnsi="CMU Serif" w:cs="CMU Serif"/>
          <w:spacing w:val="-7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in</w:t>
      </w:r>
      <w:r w:rsidRPr="00120463">
        <w:rPr>
          <w:rFonts w:ascii="CMU Serif" w:hAnsi="CMU Serif" w:cs="CMU Serif"/>
          <w:spacing w:val="-6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comunicazione</w:t>
      </w:r>
      <w:r w:rsidRPr="00120463">
        <w:rPr>
          <w:rFonts w:ascii="CMU Serif" w:hAnsi="CMU Serif" w:cs="CMU Serif"/>
          <w:spacing w:val="-6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il</w:t>
      </w:r>
      <w:r w:rsidRPr="00120463">
        <w:rPr>
          <w:rFonts w:ascii="CMU Serif" w:hAnsi="CMU Serif" w:cs="CMU Serif"/>
          <w:spacing w:val="-7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sistema</w:t>
      </w:r>
      <w:r w:rsidRPr="00120463">
        <w:rPr>
          <w:rFonts w:ascii="CMU Serif" w:hAnsi="CMU Serif" w:cs="CMU Serif"/>
          <w:spacing w:val="-6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di</w:t>
      </w:r>
      <w:r w:rsidRPr="00120463">
        <w:rPr>
          <w:rFonts w:ascii="CMU Serif" w:hAnsi="CMU Serif" w:cs="CMU Serif"/>
          <w:spacing w:val="-6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trasmissione</w:t>
      </w:r>
      <w:r w:rsidRPr="00120463">
        <w:rPr>
          <w:rFonts w:ascii="CMU Serif" w:hAnsi="CMU Serif" w:cs="CMU Serif"/>
          <w:spacing w:val="-7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dati?</w:t>
      </w:r>
    </w:p>
    <w:p w14:paraId="3235F68C" w14:textId="77777777" w:rsidR="00622795" w:rsidRPr="00120463" w:rsidRDefault="00622795" w:rsidP="00F56008">
      <w:pPr>
        <w:pStyle w:val="Corpotesto"/>
        <w:tabs>
          <w:tab w:val="left" w:pos="285"/>
        </w:tabs>
        <w:spacing w:before="9"/>
        <w:ind w:left="284"/>
        <w:rPr>
          <w:rFonts w:ascii="CMU Serif" w:hAnsi="CMU Serif" w:cs="CMU Serif"/>
          <w:i/>
          <w:sz w:val="18"/>
          <w:lang w:val="it-IT"/>
        </w:rPr>
      </w:pPr>
    </w:p>
    <w:p w14:paraId="5B4018D9" w14:textId="408443F5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Sistema di elaborazione &lt;-&gt; sistema di gestione dati/Sistema di elaborazione &lt;-&gt; sistema di acquisizione dati/Dispositivi di interazione &lt;-&gt; sistema di acquisizione dati/Processo &lt;-&gt; dispositivi di interazione</w:t>
      </w:r>
    </w:p>
    <w:p w14:paraId="45061B51" w14:textId="394C55CC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Sistema di elaborazione &lt;-&gt; sistema di interazione/Processo &lt;-&gt; sistema di elaborazione/Sistema di acquisizione dati &lt;-&gt; sistema di gestione dati</w:t>
      </w:r>
    </w:p>
    <w:p w14:paraId="1652CE24" w14:textId="7C21D744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Sistema di gestione dati &lt;-&gt; processo/Sistema di elaborazione &lt;-&gt; processo/Sistema di acquisizione dati &lt;-&gt; dispositivi di interazione/Dispositivi di interazione &lt;-&gt; sistema di elaborazione</w:t>
      </w:r>
    </w:p>
    <w:p w14:paraId="01BAFB25" w14:textId="77777777" w:rsidR="00622795" w:rsidRPr="00120463" w:rsidRDefault="00622795" w:rsidP="00F56008">
      <w:pPr>
        <w:pStyle w:val="Corpotesto"/>
        <w:tabs>
          <w:tab w:val="left" w:pos="285"/>
        </w:tabs>
        <w:ind w:left="284"/>
        <w:rPr>
          <w:rFonts w:ascii="CMU Serif" w:hAnsi="CMU Serif" w:cs="CMU Serif"/>
          <w:sz w:val="22"/>
          <w:lang w:val="it-IT"/>
        </w:rPr>
      </w:pPr>
    </w:p>
    <w:p w14:paraId="7D417987" w14:textId="5A3BA6EF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t>Cosa è un servizio SCADA</w:t>
      </w:r>
    </w:p>
    <w:p w14:paraId="5A518D71" w14:textId="77777777" w:rsidR="00622795" w:rsidRPr="00120463" w:rsidRDefault="00622795" w:rsidP="00F56008">
      <w:pPr>
        <w:pStyle w:val="Corpotesto"/>
        <w:tabs>
          <w:tab w:val="left" w:pos="285"/>
        </w:tabs>
        <w:spacing w:before="6"/>
        <w:ind w:left="284"/>
        <w:rPr>
          <w:rFonts w:ascii="CMU Serif" w:hAnsi="CMU Serif" w:cs="CMU Serif"/>
          <w:i/>
          <w:sz w:val="17"/>
          <w:lang w:val="it-IT"/>
        </w:rPr>
      </w:pPr>
    </w:p>
    <w:p w14:paraId="05AC00EB" w14:textId="0A085141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Un servizio di controllo tramite sistema SCADA. Il fornitore del servizio deve occuparsi del controllo del processo</w:t>
      </w:r>
    </w:p>
    <w:p w14:paraId="32ABFB2F" w14:textId="43FADD4B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Un servizio di controllo tramite sistema SCADA. Il fruitore del servizio deve occuparsi del controllo del processo</w:t>
      </w:r>
    </w:p>
    <w:p w14:paraId="0ACFFC50" w14:textId="6CF9BDFF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Un sistema di controllo tramite sistema SCADA. Fruitore e fornitore del servizio sono equamente coinvolti nel controllo del processo</w:t>
      </w:r>
    </w:p>
    <w:p w14:paraId="680F526A" w14:textId="77777777" w:rsidR="00622795" w:rsidRPr="00120463" w:rsidRDefault="00622795" w:rsidP="00F56008">
      <w:pPr>
        <w:pStyle w:val="Corpotesto"/>
        <w:tabs>
          <w:tab w:val="left" w:pos="285"/>
        </w:tabs>
        <w:spacing w:before="10"/>
        <w:ind w:left="284"/>
        <w:rPr>
          <w:rFonts w:ascii="CMU Serif" w:hAnsi="CMU Serif" w:cs="CMU Serif"/>
          <w:sz w:val="30"/>
          <w:lang w:val="it-IT"/>
        </w:rPr>
      </w:pPr>
    </w:p>
    <w:p w14:paraId="2ED9A60B" w14:textId="77777777" w:rsidR="00622795" w:rsidRPr="00120463" w:rsidRDefault="00B37993" w:rsidP="00F56008">
      <w:pPr>
        <w:pStyle w:val="Titolo1"/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Attacchi Informatici</w:t>
      </w:r>
    </w:p>
    <w:p w14:paraId="6EC3BF4C" w14:textId="77777777" w:rsidR="00622795" w:rsidRPr="00120463" w:rsidRDefault="00622795" w:rsidP="00F56008">
      <w:pPr>
        <w:pStyle w:val="Corpotesto"/>
        <w:tabs>
          <w:tab w:val="left" w:pos="285"/>
        </w:tabs>
        <w:spacing w:before="2"/>
        <w:ind w:left="284"/>
        <w:rPr>
          <w:rFonts w:ascii="CMU Serif" w:hAnsi="CMU Serif" w:cs="CMU Serif"/>
          <w:b/>
          <w:sz w:val="26"/>
          <w:lang w:val="it-IT"/>
        </w:rPr>
      </w:pPr>
    </w:p>
    <w:p w14:paraId="668EB580" w14:textId="77777777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t>Qual è il significato dell'acronimo</w:t>
      </w:r>
      <w:r w:rsidRPr="00120463">
        <w:rPr>
          <w:rFonts w:ascii="CMU Serif" w:hAnsi="CMU Serif" w:cs="CMU Serif"/>
          <w:spacing w:val="-12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DoS?</w:t>
      </w:r>
    </w:p>
    <w:p w14:paraId="285CA972" w14:textId="77777777" w:rsidR="00622795" w:rsidRPr="00120463" w:rsidRDefault="00622795" w:rsidP="00F56008">
      <w:pPr>
        <w:pStyle w:val="Corpotesto"/>
        <w:tabs>
          <w:tab w:val="left" w:pos="285"/>
        </w:tabs>
        <w:spacing w:before="10"/>
        <w:ind w:left="284"/>
        <w:rPr>
          <w:rFonts w:ascii="CMU Serif" w:hAnsi="CMU Serif" w:cs="CMU Serif"/>
          <w:i/>
          <w:sz w:val="18"/>
          <w:lang w:val="it-IT"/>
        </w:rPr>
      </w:pPr>
    </w:p>
    <w:p w14:paraId="6450376E" w14:textId="77777777" w:rsidR="00F56008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Destruction of</w:t>
      </w:r>
      <w:r w:rsidR="0005303E" w:rsidRPr="00120463">
        <w:rPr>
          <w:rFonts w:ascii="CMU Serif" w:hAnsi="CMU Serif" w:cs="CMU Serif"/>
          <w:lang w:val="it-IT"/>
        </w:rPr>
        <w:t xml:space="preserve"> </w:t>
      </w:r>
      <w:r w:rsidRPr="00120463">
        <w:rPr>
          <w:rFonts w:ascii="CMU Serif" w:hAnsi="CMU Serif" w:cs="CMU Serif"/>
          <w:lang w:val="it-IT"/>
        </w:rPr>
        <w:t>Service</w:t>
      </w:r>
    </w:p>
    <w:p w14:paraId="346831AE" w14:textId="77777777" w:rsidR="00F56008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Duplication of</w:t>
      </w:r>
      <w:r w:rsidR="0005303E" w:rsidRPr="00120463">
        <w:rPr>
          <w:rFonts w:ascii="CMU Serif" w:hAnsi="CMU Serif" w:cs="CMU Serif"/>
          <w:lang w:val="it-IT"/>
        </w:rPr>
        <w:t xml:space="preserve"> </w:t>
      </w:r>
      <w:r w:rsidRPr="00120463">
        <w:rPr>
          <w:rFonts w:ascii="CMU Serif" w:hAnsi="CMU Serif" w:cs="CMU Serif"/>
          <w:lang w:val="it-IT"/>
        </w:rPr>
        <w:t>Service</w:t>
      </w:r>
    </w:p>
    <w:p w14:paraId="3E08FA1F" w14:textId="77777777" w:rsidR="00F56008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Distribution of</w:t>
      </w:r>
      <w:r w:rsidR="0005303E" w:rsidRPr="00120463">
        <w:rPr>
          <w:rFonts w:ascii="CMU Serif" w:hAnsi="CMU Serif" w:cs="CMU Serif"/>
          <w:lang w:val="it-IT"/>
        </w:rPr>
        <w:t xml:space="preserve"> </w:t>
      </w:r>
      <w:r w:rsidRPr="00120463">
        <w:rPr>
          <w:rFonts w:ascii="CMU Serif" w:hAnsi="CMU Serif" w:cs="CMU Serif"/>
          <w:lang w:val="it-IT"/>
        </w:rPr>
        <w:t>Service</w:t>
      </w:r>
    </w:p>
    <w:p w14:paraId="05DD3ED4" w14:textId="5E820BBB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Denial of Service</w:t>
      </w:r>
    </w:p>
    <w:p w14:paraId="13BFF846" w14:textId="77777777" w:rsidR="00622795" w:rsidRPr="00120463" w:rsidRDefault="00622795" w:rsidP="00F56008">
      <w:pPr>
        <w:pStyle w:val="Corpotesto"/>
        <w:tabs>
          <w:tab w:val="left" w:pos="285"/>
        </w:tabs>
        <w:spacing w:before="9"/>
        <w:ind w:left="284"/>
        <w:rPr>
          <w:rFonts w:ascii="CMU Serif" w:hAnsi="CMU Serif" w:cs="CMU Serif"/>
          <w:sz w:val="25"/>
          <w:lang w:val="it-IT"/>
        </w:rPr>
      </w:pPr>
    </w:p>
    <w:p w14:paraId="46A4642E" w14:textId="77777777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t>Quali sono le conseguenze di un attacco</w:t>
      </w:r>
      <w:r w:rsidRPr="00120463">
        <w:rPr>
          <w:rFonts w:ascii="CMU Serif" w:hAnsi="CMU Serif" w:cs="CMU Serif"/>
          <w:spacing w:val="-21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Dos/DDos?</w:t>
      </w:r>
    </w:p>
    <w:p w14:paraId="4FDBA33B" w14:textId="77777777" w:rsidR="00622795" w:rsidRPr="00120463" w:rsidRDefault="00622795" w:rsidP="00F56008">
      <w:pPr>
        <w:pStyle w:val="Corpotesto"/>
        <w:tabs>
          <w:tab w:val="left" w:pos="285"/>
        </w:tabs>
        <w:spacing w:before="6"/>
        <w:ind w:left="284"/>
        <w:rPr>
          <w:rFonts w:ascii="CMU Serif" w:hAnsi="CMU Serif" w:cs="CMU Serif"/>
          <w:i/>
          <w:sz w:val="17"/>
          <w:lang w:val="it-IT"/>
        </w:rPr>
      </w:pPr>
    </w:p>
    <w:p w14:paraId="3811F1F0" w14:textId="1CFC2EE3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Installazione di software dannoso, ad insaputa della vittima</w:t>
      </w:r>
    </w:p>
    <w:p w14:paraId="13649FA1" w14:textId="77777777" w:rsidR="00F56008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Esaurimento delle risorse del sistema, impedendo l'esecuzione del servizio da erogare</w:t>
      </w:r>
    </w:p>
    <w:p w14:paraId="237B666C" w14:textId="65629E6D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Intercettazione del canale di comunicazione tra server e client</w:t>
      </w:r>
    </w:p>
    <w:p w14:paraId="5014F5BB" w14:textId="0CF16A20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Ripetizione di comandi ricevuti, provocando danni al server vittima</w:t>
      </w:r>
    </w:p>
    <w:p w14:paraId="4F23DF20" w14:textId="77777777" w:rsidR="00622795" w:rsidRPr="00120463" w:rsidRDefault="00622795" w:rsidP="00F56008">
      <w:pPr>
        <w:pStyle w:val="Corpotesto"/>
        <w:tabs>
          <w:tab w:val="left" w:pos="285"/>
        </w:tabs>
        <w:ind w:left="284"/>
        <w:rPr>
          <w:rFonts w:ascii="CMU Serif" w:hAnsi="CMU Serif" w:cs="CMU Serif"/>
          <w:sz w:val="22"/>
          <w:lang w:val="it-IT"/>
        </w:rPr>
      </w:pPr>
    </w:p>
    <w:p w14:paraId="2E33A073" w14:textId="77777777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t>Cosa si indica con il termine</w:t>
      </w:r>
      <w:r w:rsidRPr="00120463">
        <w:rPr>
          <w:rFonts w:ascii="CMU Serif" w:hAnsi="CMU Serif" w:cs="CMU Serif"/>
          <w:spacing w:val="-15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malware?</w:t>
      </w:r>
    </w:p>
    <w:p w14:paraId="2C1E6B02" w14:textId="77777777" w:rsidR="00622795" w:rsidRPr="00120463" w:rsidRDefault="00622795" w:rsidP="00F56008">
      <w:pPr>
        <w:pStyle w:val="Corpotesto"/>
        <w:tabs>
          <w:tab w:val="left" w:pos="285"/>
        </w:tabs>
        <w:spacing w:before="6"/>
        <w:ind w:left="284"/>
        <w:rPr>
          <w:rFonts w:ascii="CMU Serif" w:hAnsi="CMU Serif" w:cs="CMU Serif"/>
          <w:i/>
          <w:sz w:val="17"/>
          <w:lang w:val="it-IT"/>
        </w:rPr>
      </w:pPr>
    </w:p>
    <w:p w14:paraId="25FBF83B" w14:textId="09005641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Programmi in grado di registrare tutto ciò che un utente esegue sul sistema, rendendo così possibile il furto di dati sensibili</w:t>
      </w:r>
    </w:p>
    <w:p w14:paraId="4E6EB45E" w14:textId="1E2B9503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Software che consentono un accesso non autorizzato al sistema su cui sono in esecuzione</w:t>
      </w:r>
    </w:p>
    <w:p w14:paraId="080A5830" w14:textId="4086C2F1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Attacchi che hanno origine dalle pubblicità delle pagine web</w:t>
      </w:r>
    </w:p>
    <w:p w14:paraId="0FE5DB58" w14:textId="5AC04BDF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Qualsiasi programma informatico usato per disturbare le operazioni svolte da un utente di un computer</w:t>
      </w:r>
    </w:p>
    <w:p w14:paraId="49DEA1CC" w14:textId="77777777" w:rsidR="00F56008" w:rsidRPr="00120463" w:rsidRDefault="00F56008" w:rsidP="00F56008">
      <w:pPr>
        <w:tabs>
          <w:tab w:val="left" w:pos="285"/>
        </w:tabs>
        <w:ind w:left="284"/>
        <w:rPr>
          <w:rFonts w:ascii="CMU Serif" w:hAnsi="CMU Serif" w:cs="CMU Serif"/>
          <w:b/>
          <w:bCs/>
          <w:w w:val="105"/>
          <w:sz w:val="19"/>
          <w:szCs w:val="19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br w:type="page"/>
      </w:r>
    </w:p>
    <w:p w14:paraId="5E3712E5" w14:textId="3E93DEFF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lastRenderedPageBreak/>
        <w:t>Qual è la differenza tra virus e</w:t>
      </w:r>
      <w:r w:rsidRPr="00120463">
        <w:rPr>
          <w:rFonts w:ascii="CMU Serif" w:hAnsi="CMU Serif" w:cs="CMU Serif"/>
          <w:spacing w:val="-17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malware?</w:t>
      </w:r>
    </w:p>
    <w:p w14:paraId="0DEE3361" w14:textId="77777777" w:rsidR="00622795" w:rsidRPr="00120463" w:rsidRDefault="00622795" w:rsidP="00F56008">
      <w:pPr>
        <w:pStyle w:val="Corpotesto"/>
        <w:tabs>
          <w:tab w:val="left" w:pos="285"/>
        </w:tabs>
        <w:spacing w:before="9"/>
        <w:ind w:left="284"/>
        <w:rPr>
          <w:rFonts w:ascii="CMU Serif" w:hAnsi="CMU Serif" w:cs="CMU Serif"/>
          <w:i/>
          <w:sz w:val="18"/>
          <w:lang w:val="it-IT"/>
        </w:rPr>
      </w:pPr>
    </w:p>
    <w:p w14:paraId="0635BBC7" w14:textId="1E95252F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 xml:space="preserve">Con il termine virus si indica un software che infetta dei file in modo da fare copie di </w:t>
      </w:r>
      <w:r w:rsidR="00CE0AAA" w:rsidRPr="00120463">
        <w:rPr>
          <w:rFonts w:ascii="CMU Serif" w:hAnsi="CMU Serif" w:cs="CMU Serif"/>
          <w:lang w:val="it-IT"/>
        </w:rPr>
        <w:t>sé</w:t>
      </w:r>
      <w:r w:rsidRPr="00120463">
        <w:rPr>
          <w:rFonts w:ascii="CMU Serif" w:hAnsi="CMU Serif" w:cs="CMU Serif"/>
          <w:lang w:val="it-IT"/>
        </w:rPr>
        <w:t xml:space="preserve"> stesso, mentre con malware si indica la categoria più generale di software dannosi.</w:t>
      </w:r>
    </w:p>
    <w:p w14:paraId="567179DD" w14:textId="5BBA8BE1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 xml:space="preserve">Sono entrambi termini utilizzati indifferentemente per indicare un software che infetta dei file in modo da fare copie di </w:t>
      </w:r>
      <w:r w:rsidR="00312BCD" w:rsidRPr="00120463">
        <w:rPr>
          <w:rFonts w:ascii="CMU Serif" w:hAnsi="CMU Serif" w:cs="CMU Serif"/>
          <w:lang w:val="it-IT"/>
        </w:rPr>
        <w:t>sé</w:t>
      </w:r>
      <w:r w:rsidRPr="00120463">
        <w:rPr>
          <w:rFonts w:ascii="CMU Serif" w:hAnsi="CMU Serif" w:cs="CMU Serif"/>
          <w:lang w:val="it-IT"/>
        </w:rPr>
        <w:t xml:space="preserve"> stesso</w:t>
      </w:r>
    </w:p>
    <w:p w14:paraId="5A5CF271" w14:textId="50A16C0A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 xml:space="preserve">Con malware si indica un software che infetta dei file in modo da fare copie di </w:t>
      </w:r>
      <w:r w:rsidR="00CE0AAA" w:rsidRPr="00120463">
        <w:rPr>
          <w:rFonts w:ascii="CMU Serif" w:hAnsi="CMU Serif" w:cs="CMU Serif"/>
          <w:lang w:val="it-IT"/>
        </w:rPr>
        <w:t>sé</w:t>
      </w:r>
      <w:r w:rsidRPr="00120463">
        <w:rPr>
          <w:rFonts w:ascii="CMU Serif" w:hAnsi="CMU Serif" w:cs="CMU Serif"/>
          <w:lang w:val="it-IT"/>
        </w:rPr>
        <w:t xml:space="preserve"> stesso, mentre con virus si indica la categoria più generale di software dannosi.</w:t>
      </w:r>
    </w:p>
    <w:p w14:paraId="3ACDCD1E" w14:textId="77777777" w:rsidR="00622795" w:rsidRPr="00120463" w:rsidRDefault="00622795" w:rsidP="00F56008">
      <w:pPr>
        <w:pStyle w:val="Corpotesto"/>
        <w:tabs>
          <w:tab w:val="left" w:pos="285"/>
        </w:tabs>
        <w:spacing w:before="6"/>
        <w:ind w:left="284"/>
        <w:rPr>
          <w:rFonts w:ascii="CMU Serif" w:hAnsi="CMU Serif" w:cs="CMU Serif"/>
          <w:sz w:val="32"/>
          <w:lang w:val="it-IT"/>
        </w:rPr>
      </w:pPr>
    </w:p>
    <w:p w14:paraId="0442B93D" w14:textId="77777777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t>Cosa è un</w:t>
      </w:r>
      <w:r w:rsidRPr="00120463">
        <w:rPr>
          <w:rFonts w:ascii="CMU Serif" w:hAnsi="CMU Serif" w:cs="CMU Serif"/>
          <w:spacing w:val="-6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worm?</w:t>
      </w:r>
    </w:p>
    <w:p w14:paraId="54358105" w14:textId="77777777" w:rsidR="00622795" w:rsidRPr="00120463" w:rsidRDefault="00622795" w:rsidP="00F56008">
      <w:pPr>
        <w:pStyle w:val="Corpotesto"/>
        <w:tabs>
          <w:tab w:val="left" w:pos="285"/>
        </w:tabs>
        <w:spacing w:before="6"/>
        <w:ind w:left="284"/>
        <w:rPr>
          <w:rFonts w:ascii="CMU Serif" w:hAnsi="CMU Serif" w:cs="CMU Serif"/>
          <w:i/>
          <w:sz w:val="17"/>
          <w:lang w:val="it-IT"/>
        </w:rPr>
      </w:pPr>
    </w:p>
    <w:p w14:paraId="23A389FD" w14:textId="751C1012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È un pacchetto software che, modificando il sistema operativo del computer, permette l'occultamento in modo tale da nascondere le proprie tracce</w:t>
      </w:r>
    </w:p>
    <w:p w14:paraId="53F17B56" w14:textId="4B541E52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È una particolare categoria di malware in grado di auto replicarsi, sfruttando su una rete per infettare altri computer</w:t>
      </w:r>
    </w:p>
    <w:p w14:paraId="72157692" w14:textId="71364DD0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È un programma malevolo che falsa la sua vera identità per sembrare utile o interessante per persuadere la vittima ad installarlo.</w:t>
      </w:r>
    </w:p>
    <w:p w14:paraId="3C72A132" w14:textId="644975BA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 xml:space="preserve">È un software che infetta dei file in modo da fare copie di </w:t>
      </w:r>
      <w:r w:rsidR="00CE0AAA" w:rsidRPr="00120463">
        <w:rPr>
          <w:rFonts w:ascii="CMU Serif" w:hAnsi="CMU Serif" w:cs="CMU Serif"/>
          <w:lang w:val="it-IT"/>
        </w:rPr>
        <w:t>sé</w:t>
      </w:r>
      <w:r w:rsidRPr="00120463">
        <w:rPr>
          <w:rFonts w:ascii="CMU Serif" w:hAnsi="CMU Serif" w:cs="CMU Serif"/>
          <w:lang w:val="it-IT"/>
        </w:rPr>
        <w:t xml:space="preserve"> stesso, integrandosi in qualche codice eseguibile del sistema vittima</w:t>
      </w:r>
    </w:p>
    <w:p w14:paraId="149ED335" w14:textId="77777777" w:rsidR="00622795" w:rsidRPr="00120463" w:rsidRDefault="00622795" w:rsidP="00F56008">
      <w:pPr>
        <w:pStyle w:val="Corpotesto"/>
        <w:tabs>
          <w:tab w:val="left" w:pos="285"/>
        </w:tabs>
        <w:spacing w:before="2"/>
        <w:ind w:left="284"/>
        <w:rPr>
          <w:rFonts w:ascii="CMU Serif" w:hAnsi="CMU Serif" w:cs="CMU Serif"/>
          <w:sz w:val="31"/>
          <w:lang w:val="it-IT"/>
        </w:rPr>
      </w:pPr>
    </w:p>
    <w:p w14:paraId="2C195C24" w14:textId="3FE70956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t>Come è effettuato un attacco replay?</w:t>
      </w:r>
    </w:p>
    <w:p w14:paraId="205BA7C1" w14:textId="77777777" w:rsidR="00622795" w:rsidRPr="00120463" w:rsidRDefault="00622795" w:rsidP="00F56008">
      <w:pPr>
        <w:pStyle w:val="Corpotesto"/>
        <w:tabs>
          <w:tab w:val="left" w:pos="285"/>
        </w:tabs>
        <w:spacing w:before="10"/>
        <w:ind w:left="284"/>
        <w:rPr>
          <w:rFonts w:ascii="CMU Serif" w:hAnsi="CMU Serif" w:cs="CMU Serif"/>
          <w:i/>
          <w:sz w:val="18"/>
          <w:lang w:val="it-IT"/>
        </w:rPr>
      </w:pPr>
    </w:p>
    <w:p w14:paraId="773F6AA8" w14:textId="11617EC8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Tramite l'intercettazione e la successiva ripetizione di una trasmissione di dati valida all'interno di un canale di comunicazione</w:t>
      </w:r>
    </w:p>
    <w:p w14:paraId="56EB9D2D" w14:textId="290DCC40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Tramite l'intercettazione di una trasmissione di dati valida all'interno di un canale di comunicazione</w:t>
      </w:r>
    </w:p>
    <w:p w14:paraId="27F9A1CA" w14:textId="0E0676F2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Tramite la decrittazione di una trasmissione di dati valida all'interno di un canale di comunicazione</w:t>
      </w:r>
    </w:p>
    <w:p w14:paraId="2EC07F13" w14:textId="77777777" w:rsidR="00622795" w:rsidRPr="00120463" w:rsidRDefault="00622795" w:rsidP="00F56008">
      <w:pPr>
        <w:pStyle w:val="Corpotesto"/>
        <w:tabs>
          <w:tab w:val="left" w:pos="285"/>
        </w:tabs>
        <w:spacing w:before="6"/>
        <w:ind w:left="284"/>
        <w:rPr>
          <w:rFonts w:ascii="CMU Serif" w:hAnsi="CMU Serif" w:cs="CMU Serif"/>
          <w:sz w:val="32"/>
          <w:lang w:val="it-IT"/>
        </w:rPr>
      </w:pPr>
    </w:p>
    <w:p w14:paraId="29D7DAB0" w14:textId="28552FA2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t>Quali sono le dinamiche di un attacco Man in the Middle?</w:t>
      </w:r>
    </w:p>
    <w:p w14:paraId="2601F1D7" w14:textId="77777777" w:rsidR="00622795" w:rsidRPr="00120463" w:rsidRDefault="00622795" w:rsidP="00F56008">
      <w:pPr>
        <w:pStyle w:val="Corpotesto"/>
        <w:tabs>
          <w:tab w:val="left" w:pos="285"/>
        </w:tabs>
        <w:spacing w:before="6"/>
        <w:ind w:left="284"/>
        <w:rPr>
          <w:rFonts w:ascii="CMU Serif" w:hAnsi="CMU Serif" w:cs="CMU Serif"/>
          <w:i/>
          <w:sz w:val="17"/>
          <w:lang w:val="it-IT"/>
        </w:rPr>
      </w:pPr>
    </w:p>
    <w:p w14:paraId="33A785B2" w14:textId="3E3B8FBF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L'attaccante si intromette di un canale di comunicazione tra due vittime, intercettando la trasmissione dati e, se necessario, modificandola</w:t>
      </w:r>
    </w:p>
    <w:p w14:paraId="3CC0C72B" w14:textId="351D4061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L'attaccante si finge fruitore di un servizio, rispondendo in maniera non autorizzata alle richieste effettuate dalla vittima</w:t>
      </w:r>
    </w:p>
    <w:p w14:paraId="4AA59DBA" w14:textId="001808FB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L'attaccante, tramite l'ausilio di macchine controllate da lui, impedisce l'erogazione di un servizio, attaccando i sistemi della vittima</w:t>
      </w:r>
    </w:p>
    <w:p w14:paraId="4EA0D1FE" w14:textId="77777777" w:rsidR="00622795" w:rsidRPr="00120463" w:rsidRDefault="00622795" w:rsidP="00F56008">
      <w:pPr>
        <w:pStyle w:val="Corpotesto"/>
        <w:tabs>
          <w:tab w:val="left" w:pos="285"/>
        </w:tabs>
        <w:spacing w:before="2"/>
        <w:ind w:left="284"/>
        <w:rPr>
          <w:rFonts w:ascii="CMU Serif" w:hAnsi="CMU Serif" w:cs="CMU Serif"/>
          <w:sz w:val="31"/>
          <w:lang w:val="it-IT"/>
        </w:rPr>
      </w:pPr>
    </w:p>
    <w:p w14:paraId="0AA4ECEC" w14:textId="350BFF7D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t>Cosa si indica con il termine "phishing"</w:t>
      </w:r>
    </w:p>
    <w:p w14:paraId="4DBF39D3" w14:textId="77777777" w:rsidR="00622795" w:rsidRPr="00120463" w:rsidRDefault="00622795" w:rsidP="00F56008">
      <w:pPr>
        <w:pStyle w:val="Corpotesto"/>
        <w:tabs>
          <w:tab w:val="left" w:pos="285"/>
        </w:tabs>
        <w:spacing w:before="6"/>
        <w:ind w:left="284"/>
        <w:rPr>
          <w:rFonts w:ascii="CMU Serif" w:hAnsi="CMU Serif" w:cs="CMU Serif"/>
          <w:i/>
          <w:sz w:val="17"/>
          <w:lang w:val="it-IT"/>
        </w:rPr>
      </w:pPr>
    </w:p>
    <w:p w14:paraId="3C1A422C" w14:textId="40E3D967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Una tecnica di ingegneria sociale, con cui si tenta di acquisire dati sensibili, attraverso l'utilizzo fraudolento di una e-mail o un sito web</w:t>
      </w:r>
    </w:p>
    <w:p w14:paraId="566968C0" w14:textId="0FB8D317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Un attacco mirato a reindirizzare il traffico di un sito web ad un altro sito web</w:t>
      </w:r>
    </w:p>
    <w:p w14:paraId="24E474A1" w14:textId="721C4083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Un attacco con cui si intercetta una comunicazione della vittima per poi riutilizzarla in maniera dannosa, senza decrittarne il contenuto</w:t>
      </w:r>
    </w:p>
    <w:p w14:paraId="6B5B0706" w14:textId="08EFC9C5" w:rsidR="00622795" w:rsidRPr="00120463" w:rsidRDefault="00B37993" w:rsidP="00F56008">
      <w:pPr>
        <w:pStyle w:val="Corpotesto"/>
        <w:numPr>
          <w:ilvl w:val="0"/>
          <w:numId w:val="4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Una tecnica di ingegneria, con cui si tenta di modificare i dati di un utente, intercettando il canale di comunicazione su cui sono trasmessi i dati</w:t>
      </w:r>
    </w:p>
    <w:p w14:paraId="1E295669" w14:textId="4B3A87C4" w:rsidR="00F56008" w:rsidRPr="00120463" w:rsidRDefault="00F56008" w:rsidP="00F56008">
      <w:pPr>
        <w:tabs>
          <w:tab w:val="left" w:pos="285"/>
        </w:tabs>
        <w:ind w:left="284"/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br w:type="page"/>
      </w:r>
    </w:p>
    <w:p w14:paraId="32E4BCE8" w14:textId="55EB2161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lastRenderedPageBreak/>
        <w:t xml:space="preserve">Qual è </w:t>
      </w:r>
      <w:r w:rsidR="009A334C" w:rsidRPr="00120463">
        <w:rPr>
          <w:rFonts w:ascii="CMU Serif" w:hAnsi="CMU Serif" w:cs="CMU Serif"/>
          <w:w w:val="105"/>
          <w:lang w:val="it-IT"/>
        </w:rPr>
        <w:t>la differenza</w:t>
      </w:r>
      <w:r w:rsidRPr="00120463">
        <w:rPr>
          <w:rFonts w:ascii="CMU Serif" w:hAnsi="CMU Serif" w:cs="CMU Serif"/>
          <w:w w:val="105"/>
          <w:lang w:val="it-IT"/>
        </w:rPr>
        <w:t xml:space="preserve"> tra un attacco replay ed un attacco MitM?</w:t>
      </w:r>
    </w:p>
    <w:p w14:paraId="244CA369" w14:textId="77777777" w:rsidR="00622795" w:rsidRPr="00120463" w:rsidRDefault="00622795" w:rsidP="00F56008">
      <w:pPr>
        <w:pStyle w:val="Corpotesto"/>
        <w:tabs>
          <w:tab w:val="left" w:pos="285"/>
        </w:tabs>
        <w:spacing w:before="9"/>
        <w:ind w:left="284"/>
        <w:rPr>
          <w:rFonts w:ascii="CMU Serif" w:hAnsi="CMU Serif" w:cs="CMU Serif"/>
          <w:i/>
          <w:sz w:val="18"/>
          <w:lang w:val="it-IT"/>
        </w:rPr>
      </w:pPr>
    </w:p>
    <w:p w14:paraId="2B25C112" w14:textId="4ADFDB60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Un attacco replay può avvenire anche in modo asincrono quando la comunicazione è ormai terminata, mentre il MitM avviene in tempo reale</w:t>
      </w:r>
    </w:p>
    <w:p w14:paraId="626CA5C8" w14:textId="751BE9A8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Un attacco MitM può avvenire anche in modo asincrono quando la comunicazione è ormai terminata, mentre quello replay avviene in tempo reale</w:t>
      </w:r>
    </w:p>
    <w:p w14:paraId="7D20C61D" w14:textId="735B46D2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Nessuna, possono avvenire entrambi solo in tempo reale</w:t>
      </w:r>
    </w:p>
    <w:p w14:paraId="6D5D4C48" w14:textId="1A0CAD26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Nessuna, possono avvenire entrambi sia in tempo reale che in modo asincrono</w:t>
      </w:r>
    </w:p>
    <w:p w14:paraId="2F4448D7" w14:textId="77777777" w:rsidR="00622795" w:rsidRPr="00120463" w:rsidRDefault="00622795" w:rsidP="00F56008">
      <w:pPr>
        <w:pStyle w:val="Corpotesto"/>
        <w:tabs>
          <w:tab w:val="left" w:pos="285"/>
        </w:tabs>
        <w:ind w:left="284"/>
        <w:rPr>
          <w:rFonts w:ascii="CMU Serif" w:hAnsi="CMU Serif" w:cs="CMU Serif"/>
          <w:sz w:val="22"/>
          <w:lang w:val="it-IT"/>
        </w:rPr>
      </w:pPr>
    </w:p>
    <w:p w14:paraId="69AB1C1F" w14:textId="77777777" w:rsidR="00622795" w:rsidRPr="00120463" w:rsidRDefault="00B37993" w:rsidP="00F56008">
      <w:pPr>
        <w:pStyle w:val="Titolo1"/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Sistemi di difesa</w:t>
      </w:r>
    </w:p>
    <w:p w14:paraId="6462BE0E" w14:textId="77777777" w:rsidR="00622795" w:rsidRPr="00120463" w:rsidRDefault="00622795" w:rsidP="00F56008">
      <w:pPr>
        <w:pStyle w:val="Corpotesto"/>
        <w:tabs>
          <w:tab w:val="left" w:pos="285"/>
        </w:tabs>
        <w:spacing w:before="1"/>
        <w:ind w:left="284"/>
        <w:rPr>
          <w:rFonts w:ascii="CMU Serif" w:hAnsi="CMU Serif" w:cs="CMU Serif"/>
          <w:b/>
          <w:sz w:val="26"/>
          <w:lang w:val="it-IT"/>
        </w:rPr>
      </w:pPr>
    </w:p>
    <w:p w14:paraId="3B221566" w14:textId="32A2DA70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t>Che cosa è un IDS (Intrusion Detection System)?</w:t>
      </w:r>
    </w:p>
    <w:p w14:paraId="62A02668" w14:textId="77777777" w:rsidR="00622795" w:rsidRPr="00120463" w:rsidRDefault="00622795" w:rsidP="00F56008">
      <w:pPr>
        <w:pStyle w:val="Corpotesto"/>
        <w:tabs>
          <w:tab w:val="left" w:pos="285"/>
        </w:tabs>
        <w:spacing w:before="6"/>
        <w:ind w:left="284"/>
        <w:rPr>
          <w:rFonts w:ascii="CMU Serif" w:hAnsi="CMU Serif" w:cs="CMU Serif"/>
          <w:i/>
          <w:sz w:val="17"/>
          <w:lang w:val="it-IT"/>
        </w:rPr>
      </w:pPr>
    </w:p>
    <w:p w14:paraId="34EE4D48" w14:textId="697CD59D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Un dispositivo software o hardware utilizzato per identificare accessi non autorizzati ai computer o alle reti locali</w:t>
      </w:r>
    </w:p>
    <w:p w14:paraId="35179368" w14:textId="216637F1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È un componente di difesa perimetrale di una rete informatica che blocca gli accessi non autorizzati.</w:t>
      </w:r>
    </w:p>
    <w:p w14:paraId="647EC4DC" w14:textId="7365BF3B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Una tecnica di difesa informatica che permette di prevenire attacchi da parte di entità non autorizzate</w:t>
      </w:r>
    </w:p>
    <w:p w14:paraId="6E532215" w14:textId="77777777" w:rsidR="00622795" w:rsidRPr="00120463" w:rsidRDefault="00622795" w:rsidP="00F56008">
      <w:pPr>
        <w:pStyle w:val="Corpotesto"/>
        <w:tabs>
          <w:tab w:val="left" w:pos="285"/>
        </w:tabs>
        <w:spacing w:before="2"/>
        <w:ind w:left="284"/>
        <w:rPr>
          <w:rFonts w:ascii="CMU Serif" w:hAnsi="CMU Serif" w:cs="CMU Serif"/>
          <w:sz w:val="31"/>
          <w:lang w:val="it-IT"/>
        </w:rPr>
      </w:pPr>
    </w:p>
    <w:p w14:paraId="064F6AA1" w14:textId="79B53F45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t>Cosa</w:t>
      </w:r>
      <w:r w:rsidRPr="00120463">
        <w:rPr>
          <w:rFonts w:ascii="CMU Serif" w:hAnsi="CMU Serif" w:cs="CMU Serif"/>
          <w:spacing w:val="-6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è</w:t>
      </w:r>
      <w:r w:rsidRPr="00120463">
        <w:rPr>
          <w:rFonts w:ascii="CMU Serif" w:hAnsi="CMU Serif" w:cs="CMU Serif"/>
          <w:spacing w:val="-6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un</w:t>
      </w:r>
      <w:r w:rsidRPr="00120463">
        <w:rPr>
          <w:rFonts w:ascii="CMU Serif" w:hAnsi="CMU Serif" w:cs="CMU Serif"/>
          <w:spacing w:val="-5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IPS</w:t>
      </w:r>
      <w:r w:rsidRPr="00120463">
        <w:rPr>
          <w:rFonts w:ascii="CMU Serif" w:hAnsi="CMU Serif" w:cs="CMU Serif"/>
          <w:spacing w:val="-6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(Intrusion</w:t>
      </w:r>
      <w:r w:rsidRPr="00120463">
        <w:rPr>
          <w:rFonts w:ascii="CMU Serif" w:hAnsi="CMU Serif" w:cs="CMU Serif"/>
          <w:spacing w:val="-5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Prevention</w:t>
      </w:r>
      <w:r w:rsidRPr="00120463">
        <w:rPr>
          <w:rFonts w:ascii="CMU Serif" w:hAnsi="CMU Serif" w:cs="CMU Serif"/>
          <w:spacing w:val="-6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System)?</w:t>
      </w:r>
      <w:r w:rsidRPr="00120463">
        <w:rPr>
          <w:rFonts w:ascii="CMU Serif" w:hAnsi="CMU Serif" w:cs="CMU Serif"/>
          <w:spacing w:val="-5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Per</w:t>
      </w:r>
      <w:r w:rsidRPr="00120463">
        <w:rPr>
          <w:rFonts w:ascii="CMU Serif" w:hAnsi="CMU Serif" w:cs="CMU Serif"/>
          <w:spacing w:val="-6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cosa</w:t>
      </w:r>
      <w:r w:rsidRPr="00120463">
        <w:rPr>
          <w:rFonts w:ascii="CMU Serif" w:hAnsi="CMU Serif" w:cs="CMU Serif"/>
          <w:spacing w:val="-6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si</w:t>
      </w:r>
      <w:r w:rsidRPr="00120463">
        <w:rPr>
          <w:rFonts w:ascii="CMU Serif" w:hAnsi="CMU Serif" w:cs="CMU Serif"/>
          <w:spacing w:val="-5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differenzia</w:t>
      </w:r>
      <w:r w:rsidRPr="00120463">
        <w:rPr>
          <w:rFonts w:ascii="CMU Serif" w:hAnsi="CMU Serif" w:cs="CMU Serif"/>
          <w:spacing w:val="-6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da</w:t>
      </w:r>
      <w:r w:rsidRPr="00120463">
        <w:rPr>
          <w:rFonts w:ascii="CMU Serif" w:hAnsi="CMU Serif" w:cs="CMU Serif"/>
          <w:spacing w:val="-5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un</w:t>
      </w:r>
      <w:r w:rsidRPr="00120463">
        <w:rPr>
          <w:rFonts w:ascii="CMU Serif" w:hAnsi="CMU Serif" w:cs="CMU Serif"/>
          <w:spacing w:val="-6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IDS?</w:t>
      </w:r>
    </w:p>
    <w:p w14:paraId="1CB41D0F" w14:textId="77777777" w:rsidR="00622795" w:rsidRPr="00120463" w:rsidRDefault="00622795" w:rsidP="00F56008">
      <w:pPr>
        <w:pStyle w:val="Corpotesto"/>
        <w:tabs>
          <w:tab w:val="left" w:pos="285"/>
        </w:tabs>
        <w:spacing w:before="6"/>
        <w:ind w:left="284"/>
        <w:rPr>
          <w:rFonts w:ascii="CMU Serif" w:hAnsi="CMU Serif" w:cs="CMU Serif"/>
          <w:i/>
          <w:sz w:val="17"/>
          <w:lang w:val="it-IT"/>
        </w:rPr>
      </w:pPr>
    </w:p>
    <w:p w14:paraId="77BE425C" w14:textId="77777777" w:rsidR="00F56008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Sono dei componenti software attivi utilizzati per la sicurezza informatica. Come gli IDS, controllano il traffico e le attività di sistema, ma a differenza loro sono posizionati inline e sono abilitati a prevenire e bloccare le intrusioni identificate</w:t>
      </w:r>
    </w:p>
    <w:p w14:paraId="10499510" w14:textId="77777777" w:rsidR="00F56008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Sono dei componenti software passivi utilizzati per la sicurezza informatica. Controllano il traffico e le attività di sistema, ma non sono abilitati a prevenire e bloccare le intrusioni identificate</w:t>
      </w:r>
    </w:p>
    <w:p w14:paraId="772C2855" w14:textId="76F9A491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Sono dei componenti hardware utilizzati per la sicurezza informatica come supporto agli IDS. Entrambi i sistemi monitorano il traffico di rete, senza effettuare azioni preventive</w:t>
      </w:r>
    </w:p>
    <w:p w14:paraId="622B4463" w14:textId="77777777" w:rsidR="00F56008" w:rsidRPr="00120463" w:rsidRDefault="00F56008" w:rsidP="00F56008">
      <w:pPr>
        <w:pStyle w:val="Corpotesto"/>
        <w:tabs>
          <w:tab w:val="left" w:pos="285"/>
        </w:tabs>
        <w:spacing w:line="280" w:lineRule="auto"/>
        <w:ind w:left="284"/>
        <w:rPr>
          <w:rFonts w:ascii="CMU Serif" w:hAnsi="CMU Serif" w:cs="CMU Serif"/>
          <w:sz w:val="31"/>
          <w:lang w:val="it-IT"/>
        </w:rPr>
      </w:pPr>
    </w:p>
    <w:p w14:paraId="74143BA3" w14:textId="47591151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t>Qual è la differenza tra un IDS e un firewall?</w:t>
      </w:r>
    </w:p>
    <w:p w14:paraId="1DC50D16" w14:textId="77777777" w:rsidR="00622795" w:rsidRPr="00120463" w:rsidRDefault="00622795" w:rsidP="00F56008">
      <w:pPr>
        <w:pStyle w:val="Corpotesto"/>
        <w:tabs>
          <w:tab w:val="left" w:pos="285"/>
        </w:tabs>
        <w:spacing w:before="6"/>
        <w:ind w:left="284"/>
        <w:rPr>
          <w:rFonts w:ascii="CMU Serif" w:hAnsi="CMU Serif" w:cs="CMU Serif"/>
          <w:i/>
          <w:sz w:val="17"/>
          <w:lang w:val="it-IT"/>
        </w:rPr>
      </w:pPr>
    </w:p>
    <w:p w14:paraId="46A31B7F" w14:textId="77777777" w:rsidR="00F56008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Un firewall definisce una serie di regole che un pacchetto deve rispettare per transitare nella rete locale, un IDS ne controlla solo lo stato, confrontandolo con situazioni pericolose già successe o definite dall'amministratore della rete</w:t>
      </w:r>
    </w:p>
    <w:p w14:paraId="3216B994" w14:textId="77777777" w:rsidR="00F56008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Un firewall controlla il traffico di rete, avvisando l'amministratore in caso di pacchetti anomali, mentre un IDS blocca tutti i pacchetti che ritiene dannosi</w:t>
      </w:r>
    </w:p>
    <w:p w14:paraId="67B98ECE" w14:textId="3A0377C6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Il firewall può essere posizionato solo in un router, mentre l'IDS può essere implementato su qualsiasi nodo della rete</w:t>
      </w:r>
    </w:p>
    <w:p w14:paraId="54A85E1C" w14:textId="555ACE55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Un firewall riesce ad individuare un attacco anche se effettuato all'interno di una rete locale, mentre un IDS solamente se l'attacco proviene dall'esterno</w:t>
      </w:r>
    </w:p>
    <w:p w14:paraId="2E13DE0E" w14:textId="77777777" w:rsidR="00F56008" w:rsidRPr="00120463" w:rsidRDefault="00F56008" w:rsidP="00F56008">
      <w:pPr>
        <w:tabs>
          <w:tab w:val="left" w:pos="285"/>
        </w:tabs>
        <w:ind w:left="284"/>
        <w:rPr>
          <w:rFonts w:ascii="CMU Serif" w:hAnsi="CMU Serif" w:cs="CMU Serif"/>
          <w:b/>
          <w:bCs/>
          <w:sz w:val="29"/>
          <w:szCs w:val="29"/>
          <w:lang w:val="it-IT"/>
        </w:rPr>
      </w:pPr>
      <w:r w:rsidRPr="00120463">
        <w:rPr>
          <w:rFonts w:ascii="CMU Serif" w:hAnsi="CMU Serif" w:cs="CMU Serif"/>
          <w:lang w:val="it-IT"/>
        </w:rPr>
        <w:br w:type="page"/>
      </w:r>
    </w:p>
    <w:p w14:paraId="60CC412E" w14:textId="5208939D" w:rsidR="00622795" w:rsidRPr="00120463" w:rsidRDefault="00B37993" w:rsidP="00F56008">
      <w:pPr>
        <w:pStyle w:val="Titolo1"/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lastRenderedPageBreak/>
        <w:t>Minacce del mondo SCADA</w:t>
      </w:r>
    </w:p>
    <w:p w14:paraId="6F5E825E" w14:textId="77777777" w:rsidR="00B37993" w:rsidRPr="00120463" w:rsidRDefault="00B37993" w:rsidP="00F56008">
      <w:pPr>
        <w:pStyle w:val="Corpotesto"/>
        <w:tabs>
          <w:tab w:val="left" w:pos="285"/>
        </w:tabs>
        <w:ind w:left="284"/>
        <w:rPr>
          <w:rFonts w:ascii="CMU Serif" w:hAnsi="CMU Serif" w:cs="CMU Serif"/>
          <w:sz w:val="26"/>
          <w:szCs w:val="26"/>
          <w:lang w:val="it-IT"/>
        </w:rPr>
      </w:pPr>
    </w:p>
    <w:p w14:paraId="2EF172F3" w14:textId="196365B3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t>Che tipo di attacco è Stuxnet?</w:t>
      </w:r>
    </w:p>
    <w:p w14:paraId="76C2E6F5" w14:textId="77777777" w:rsidR="00622795" w:rsidRPr="00120463" w:rsidRDefault="00622795" w:rsidP="00F56008">
      <w:pPr>
        <w:pStyle w:val="Corpotesto"/>
        <w:tabs>
          <w:tab w:val="left" w:pos="285"/>
        </w:tabs>
        <w:spacing w:before="9"/>
        <w:ind w:left="284"/>
        <w:rPr>
          <w:rFonts w:ascii="CMU Serif" w:hAnsi="CMU Serif" w:cs="CMU Serif"/>
          <w:i/>
          <w:sz w:val="18"/>
          <w:lang w:val="it-IT"/>
        </w:rPr>
      </w:pPr>
    </w:p>
    <w:p w14:paraId="2F7EC3AA" w14:textId="77777777" w:rsidR="00F56008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Worm</w:t>
      </w:r>
    </w:p>
    <w:p w14:paraId="07BAF9DC" w14:textId="77777777" w:rsidR="00F56008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Virus</w:t>
      </w:r>
    </w:p>
    <w:p w14:paraId="2E232AD5" w14:textId="043F3403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DoS</w:t>
      </w:r>
    </w:p>
    <w:p w14:paraId="162F0187" w14:textId="77777777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Man in the Middle</w:t>
      </w:r>
    </w:p>
    <w:p w14:paraId="245A4AD9" w14:textId="77777777" w:rsidR="00622795" w:rsidRPr="00120463" w:rsidRDefault="00622795" w:rsidP="00F56008">
      <w:pPr>
        <w:pStyle w:val="Corpotesto"/>
        <w:tabs>
          <w:tab w:val="left" w:pos="285"/>
        </w:tabs>
        <w:ind w:left="284"/>
        <w:rPr>
          <w:rFonts w:ascii="CMU Serif" w:hAnsi="CMU Serif" w:cs="CMU Serif"/>
          <w:sz w:val="22"/>
          <w:lang w:val="it-IT"/>
        </w:rPr>
      </w:pPr>
    </w:p>
    <w:p w14:paraId="36F62027" w14:textId="05483B84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t>Quale</w:t>
      </w:r>
      <w:r w:rsidRPr="00120463">
        <w:rPr>
          <w:rFonts w:ascii="CMU Serif" w:hAnsi="CMU Serif" w:cs="CMU Serif"/>
          <w:spacing w:val="-15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fu</w:t>
      </w:r>
      <w:r w:rsidRPr="00120463">
        <w:rPr>
          <w:rFonts w:ascii="CMU Serif" w:hAnsi="CMU Serif" w:cs="CMU Serif"/>
          <w:spacing w:val="-15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il</w:t>
      </w:r>
      <w:r w:rsidRPr="00120463">
        <w:rPr>
          <w:rFonts w:ascii="CMU Serif" w:hAnsi="CMU Serif" w:cs="CMU Serif"/>
          <w:spacing w:val="-14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primo</w:t>
      </w:r>
      <w:r w:rsidRPr="00120463">
        <w:rPr>
          <w:rFonts w:ascii="CMU Serif" w:hAnsi="CMU Serif" w:cs="CMU Serif"/>
          <w:spacing w:val="-15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impianto</w:t>
      </w:r>
      <w:r w:rsidRPr="00120463">
        <w:rPr>
          <w:rFonts w:ascii="CMU Serif" w:hAnsi="CMU Serif" w:cs="CMU Serif"/>
          <w:spacing w:val="-15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SCADA</w:t>
      </w:r>
      <w:r w:rsidRPr="00120463">
        <w:rPr>
          <w:rFonts w:ascii="CMU Serif" w:hAnsi="CMU Serif" w:cs="CMU Serif"/>
          <w:spacing w:val="-14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attaccato</w:t>
      </w:r>
      <w:r w:rsidRPr="00120463">
        <w:rPr>
          <w:rFonts w:ascii="CMU Serif" w:hAnsi="CMU Serif" w:cs="CMU Serif"/>
          <w:spacing w:val="-15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da</w:t>
      </w:r>
      <w:r w:rsidRPr="00120463">
        <w:rPr>
          <w:rFonts w:ascii="CMU Serif" w:hAnsi="CMU Serif" w:cs="CMU Serif"/>
          <w:spacing w:val="-15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Stuxnet?</w:t>
      </w:r>
      <w:r w:rsidRPr="00120463">
        <w:rPr>
          <w:rFonts w:ascii="CMU Serif" w:hAnsi="CMU Serif" w:cs="CMU Serif"/>
          <w:spacing w:val="-14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Quali</w:t>
      </w:r>
      <w:r w:rsidRPr="00120463">
        <w:rPr>
          <w:rFonts w:ascii="CMU Serif" w:hAnsi="CMU Serif" w:cs="CMU Serif"/>
          <w:spacing w:val="-15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componenti</w:t>
      </w:r>
      <w:r w:rsidRPr="00120463">
        <w:rPr>
          <w:rFonts w:ascii="CMU Serif" w:hAnsi="CMU Serif" w:cs="CMU Serif"/>
          <w:spacing w:val="-15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furono</w:t>
      </w:r>
      <w:r w:rsidRPr="00120463">
        <w:rPr>
          <w:rFonts w:ascii="CMU Serif" w:hAnsi="CMU Serif" w:cs="CMU Serif"/>
          <w:spacing w:val="-14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prese</w:t>
      </w:r>
      <w:r w:rsidRPr="00120463">
        <w:rPr>
          <w:rFonts w:ascii="CMU Serif" w:hAnsi="CMU Serif" w:cs="CMU Serif"/>
          <w:spacing w:val="-15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spacing w:val="-6"/>
          <w:w w:val="105"/>
          <w:lang w:val="it-IT"/>
        </w:rPr>
        <w:t xml:space="preserve">di </w:t>
      </w:r>
      <w:r w:rsidRPr="00120463">
        <w:rPr>
          <w:rFonts w:ascii="CMU Serif" w:hAnsi="CMU Serif" w:cs="CMU Serif"/>
          <w:w w:val="105"/>
          <w:lang w:val="it-IT"/>
        </w:rPr>
        <w:t>mira?</w:t>
      </w:r>
    </w:p>
    <w:p w14:paraId="73E0CB5F" w14:textId="77777777" w:rsidR="00622795" w:rsidRPr="00120463" w:rsidRDefault="00622795" w:rsidP="00F56008">
      <w:pPr>
        <w:pStyle w:val="Corpotesto"/>
        <w:tabs>
          <w:tab w:val="left" w:pos="285"/>
        </w:tabs>
        <w:spacing w:before="6"/>
        <w:ind w:left="284"/>
        <w:rPr>
          <w:rFonts w:ascii="CMU Serif" w:hAnsi="CMU Serif" w:cs="CMU Serif"/>
          <w:i/>
          <w:sz w:val="17"/>
          <w:lang w:val="it-IT"/>
        </w:rPr>
      </w:pPr>
    </w:p>
    <w:p w14:paraId="11E6E6F6" w14:textId="7DB9A0CD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Un impianto nucleare, furono compromessi i PLC responsabili del controllo delle centrifughe per il trattamento di uranio</w:t>
      </w:r>
    </w:p>
    <w:p w14:paraId="62373120" w14:textId="6C4A6961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Un impianto di distribuzione di gas, furono compromessi i dispositivi di controllo presenti nei nodi di scambio</w:t>
      </w:r>
    </w:p>
    <w:p w14:paraId="7A647695" w14:textId="180AAAE2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Un impianto di produzione di armi, furono compromessi i sistemi per il controllo qualità dei materiali</w:t>
      </w:r>
    </w:p>
    <w:p w14:paraId="7B2629C9" w14:textId="25B125FA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Un impianto energetico, furono compromessi i PLC utilizzati per la gestione della distribuzione elettrica</w:t>
      </w:r>
    </w:p>
    <w:p w14:paraId="021E075F" w14:textId="77777777" w:rsidR="00622795" w:rsidRPr="00120463" w:rsidRDefault="00622795" w:rsidP="00F56008">
      <w:pPr>
        <w:pStyle w:val="Corpotesto"/>
        <w:tabs>
          <w:tab w:val="left" w:pos="285"/>
        </w:tabs>
        <w:spacing w:before="2"/>
        <w:ind w:left="284"/>
        <w:rPr>
          <w:rFonts w:ascii="CMU Serif" w:hAnsi="CMU Serif" w:cs="CMU Serif"/>
          <w:sz w:val="31"/>
          <w:lang w:val="it-IT"/>
        </w:rPr>
      </w:pPr>
    </w:p>
    <w:p w14:paraId="550D8B05" w14:textId="48C734BC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t>Quante</w:t>
      </w:r>
      <w:r w:rsidRPr="00120463">
        <w:rPr>
          <w:rFonts w:ascii="CMU Serif" w:hAnsi="CMU Serif" w:cs="CMU Serif"/>
          <w:spacing w:val="-6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furono</w:t>
      </w:r>
      <w:r w:rsidRPr="00120463">
        <w:rPr>
          <w:rFonts w:ascii="CMU Serif" w:hAnsi="CMU Serif" w:cs="CMU Serif"/>
          <w:spacing w:val="-5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le</w:t>
      </w:r>
      <w:r w:rsidRPr="00120463">
        <w:rPr>
          <w:rFonts w:ascii="CMU Serif" w:hAnsi="CMU Serif" w:cs="CMU Serif"/>
          <w:spacing w:val="-5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vulnerabilità</w:t>
      </w:r>
      <w:r w:rsidRPr="00120463">
        <w:rPr>
          <w:rFonts w:ascii="CMU Serif" w:hAnsi="CMU Serif" w:cs="CMU Serif"/>
          <w:spacing w:val="-5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sfruttare</w:t>
      </w:r>
      <w:r w:rsidRPr="00120463">
        <w:rPr>
          <w:rFonts w:ascii="CMU Serif" w:hAnsi="CMU Serif" w:cs="CMU Serif"/>
          <w:spacing w:val="-5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da</w:t>
      </w:r>
      <w:r w:rsidRPr="00120463">
        <w:rPr>
          <w:rFonts w:ascii="CMU Serif" w:hAnsi="CMU Serif" w:cs="CMU Serif"/>
          <w:spacing w:val="-5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Stuxnet</w:t>
      </w:r>
      <w:r w:rsidRPr="00120463">
        <w:rPr>
          <w:rFonts w:ascii="CMU Serif" w:hAnsi="CMU Serif" w:cs="CMU Serif"/>
          <w:spacing w:val="-5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per</w:t>
      </w:r>
      <w:r w:rsidRPr="00120463">
        <w:rPr>
          <w:rFonts w:ascii="CMU Serif" w:hAnsi="CMU Serif" w:cs="CMU Serif"/>
          <w:spacing w:val="-5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riuscire</w:t>
      </w:r>
      <w:r w:rsidRPr="00120463">
        <w:rPr>
          <w:rFonts w:ascii="CMU Serif" w:hAnsi="CMU Serif" w:cs="CMU Serif"/>
          <w:spacing w:val="-6"/>
          <w:w w:val="105"/>
          <w:lang w:val="it-IT"/>
        </w:rPr>
        <w:t xml:space="preserve"> </w:t>
      </w:r>
      <w:r w:rsidRPr="00120463">
        <w:rPr>
          <w:rFonts w:ascii="CMU Serif" w:hAnsi="CMU Serif" w:cs="CMU Serif"/>
          <w:w w:val="105"/>
          <w:lang w:val="it-IT"/>
        </w:rPr>
        <w:t>nell'attacco?</w:t>
      </w:r>
    </w:p>
    <w:p w14:paraId="73D6821F" w14:textId="77777777" w:rsidR="00622795" w:rsidRPr="00120463" w:rsidRDefault="00622795" w:rsidP="00F56008">
      <w:pPr>
        <w:pStyle w:val="Corpotesto"/>
        <w:tabs>
          <w:tab w:val="left" w:pos="285"/>
        </w:tabs>
        <w:spacing w:before="6"/>
        <w:ind w:left="284"/>
        <w:rPr>
          <w:rFonts w:ascii="CMU Serif" w:hAnsi="CMU Serif" w:cs="CMU Serif"/>
          <w:i/>
          <w:sz w:val="17"/>
          <w:lang w:val="it-IT"/>
        </w:rPr>
      </w:pPr>
    </w:p>
    <w:p w14:paraId="074ACE3C" w14:textId="2CF7C878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4, tutte allo zero-day</w:t>
      </w:r>
    </w:p>
    <w:p w14:paraId="5BD687B9" w14:textId="0E78022A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5, di cui 2 allo zero-day</w:t>
      </w:r>
    </w:p>
    <w:p w14:paraId="3F1EDB37" w14:textId="77777777" w:rsidR="00F56008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3, di cui 1 allo zero-day e 1 conosciuta, ma non patchata</w:t>
      </w:r>
    </w:p>
    <w:p w14:paraId="50219953" w14:textId="2655A81B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4, di cui 2 allo zero-day e 2 conosciute, ma non patchate</w:t>
      </w:r>
    </w:p>
    <w:p w14:paraId="3403EC2E" w14:textId="77777777" w:rsidR="00622795" w:rsidRPr="00120463" w:rsidRDefault="00622795" w:rsidP="00F56008">
      <w:pPr>
        <w:pStyle w:val="Corpotesto"/>
        <w:tabs>
          <w:tab w:val="left" w:pos="285"/>
        </w:tabs>
        <w:spacing w:before="5"/>
        <w:ind w:left="284"/>
        <w:rPr>
          <w:rFonts w:ascii="CMU Serif" w:hAnsi="CMU Serif" w:cs="CMU Serif"/>
          <w:sz w:val="23"/>
          <w:lang w:val="it-IT"/>
        </w:rPr>
      </w:pPr>
    </w:p>
    <w:p w14:paraId="15887130" w14:textId="0F9DE9ED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t>Che tipo di attacco è Dragonfly?</w:t>
      </w:r>
    </w:p>
    <w:p w14:paraId="58482A3F" w14:textId="77777777" w:rsidR="00622795" w:rsidRPr="00120463" w:rsidRDefault="00622795" w:rsidP="00F56008">
      <w:pPr>
        <w:pStyle w:val="Corpotesto"/>
        <w:tabs>
          <w:tab w:val="left" w:pos="285"/>
        </w:tabs>
        <w:spacing w:before="6"/>
        <w:ind w:left="284"/>
        <w:rPr>
          <w:rFonts w:ascii="CMU Serif" w:hAnsi="CMU Serif" w:cs="CMU Serif"/>
          <w:i/>
          <w:sz w:val="17"/>
          <w:lang w:val="it-IT"/>
        </w:rPr>
      </w:pPr>
    </w:p>
    <w:p w14:paraId="37EE7DF6" w14:textId="77777777" w:rsidR="00F56008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Una combinazione di attacchi phishing, malware e watering hole</w:t>
      </w:r>
    </w:p>
    <w:p w14:paraId="63899F02" w14:textId="4FC0F11B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Una combinazione di attacchi whaling e worm</w:t>
      </w:r>
    </w:p>
    <w:p w14:paraId="31A5EDB0" w14:textId="0AFB06FD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Una combinazione di attacchi Dos e MitM</w:t>
      </w:r>
    </w:p>
    <w:p w14:paraId="459C4A3C" w14:textId="2A9AAD67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Una combinazione di attacchi replay, shadow server e virus</w:t>
      </w:r>
    </w:p>
    <w:p w14:paraId="17D8BCB6" w14:textId="77777777" w:rsidR="00622795" w:rsidRPr="00120463" w:rsidRDefault="00622795" w:rsidP="00F56008">
      <w:pPr>
        <w:pStyle w:val="Corpotesto"/>
        <w:tabs>
          <w:tab w:val="left" w:pos="285"/>
        </w:tabs>
        <w:ind w:left="284"/>
        <w:rPr>
          <w:rFonts w:ascii="CMU Serif" w:hAnsi="CMU Serif" w:cs="CMU Serif"/>
          <w:sz w:val="22"/>
          <w:lang w:val="it-IT"/>
        </w:rPr>
      </w:pPr>
    </w:p>
    <w:p w14:paraId="70CC4E95" w14:textId="1D682D8F" w:rsidR="00622795" w:rsidRPr="00120463" w:rsidRDefault="00B37993" w:rsidP="00F56008">
      <w:pPr>
        <w:pStyle w:val="Titolo2"/>
        <w:numPr>
          <w:ilvl w:val="0"/>
          <w:numId w:val="2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w w:val="105"/>
          <w:lang w:val="it-IT"/>
        </w:rPr>
        <w:t>Quali tecnica è utilizzata per dar via all'attacco?</w:t>
      </w:r>
    </w:p>
    <w:p w14:paraId="4B020C3F" w14:textId="77777777" w:rsidR="00622795" w:rsidRPr="00120463" w:rsidRDefault="00622795" w:rsidP="00F56008">
      <w:pPr>
        <w:pStyle w:val="Corpotesto"/>
        <w:tabs>
          <w:tab w:val="left" w:pos="285"/>
        </w:tabs>
        <w:spacing w:before="10"/>
        <w:ind w:left="284"/>
        <w:rPr>
          <w:rFonts w:ascii="CMU Serif" w:hAnsi="CMU Serif" w:cs="CMU Serif"/>
          <w:i/>
          <w:sz w:val="18"/>
          <w:lang w:val="it-IT"/>
        </w:rPr>
      </w:pPr>
    </w:p>
    <w:p w14:paraId="289CAFA5" w14:textId="6D27CAC4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Spear phisnig, inviando file .pdf corrotti alle vittime</w:t>
      </w:r>
    </w:p>
    <w:p w14:paraId="703C7775" w14:textId="77777777" w:rsidR="00F56008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MitM, dirottando tutto il traffico su di un shadow server</w:t>
      </w:r>
    </w:p>
    <w:p w14:paraId="1E0B0FDB" w14:textId="1E1394B4" w:rsidR="00622795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infetto DoS, sovraccaricando l íntero sistema da colpire</w:t>
      </w:r>
    </w:p>
    <w:p w14:paraId="4D812FBA" w14:textId="5ABFBAF0" w:rsidR="00B37993" w:rsidRPr="00120463" w:rsidRDefault="00B37993" w:rsidP="00120463">
      <w:pPr>
        <w:pStyle w:val="Corpotesto"/>
        <w:numPr>
          <w:ilvl w:val="0"/>
          <w:numId w:val="6"/>
        </w:numPr>
        <w:rPr>
          <w:rFonts w:ascii="CMU Serif" w:hAnsi="CMU Serif" w:cs="CMU Serif"/>
          <w:lang w:val="it-IT"/>
        </w:rPr>
      </w:pPr>
      <w:r w:rsidRPr="00120463">
        <w:rPr>
          <w:rFonts w:ascii="CMU Serif" w:hAnsi="CMU Serif" w:cs="CMU Serif"/>
          <w:lang w:val="it-IT"/>
        </w:rPr>
        <w:t>Replay, con cui si colpisce il software HMI utilizzato per il controllo da remoto</w:t>
      </w:r>
    </w:p>
    <w:p w14:paraId="2B05E218" w14:textId="3CE93D37" w:rsidR="00622795" w:rsidRPr="00120463" w:rsidRDefault="00622795" w:rsidP="00F56008">
      <w:pPr>
        <w:pStyle w:val="Corpotesto"/>
        <w:tabs>
          <w:tab w:val="left" w:pos="285"/>
        </w:tabs>
        <w:spacing w:line="20" w:lineRule="exact"/>
        <w:ind w:left="284"/>
        <w:rPr>
          <w:rFonts w:ascii="CMU Serif" w:hAnsi="CMU Serif" w:cs="CMU Serif"/>
          <w:sz w:val="2"/>
          <w:lang w:val="it-IT"/>
        </w:rPr>
      </w:pPr>
    </w:p>
    <w:sectPr w:rsidR="00622795" w:rsidRPr="00120463" w:rsidSect="002120D1">
      <w:pgSz w:w="11900" w:h="16840"/>
      <w:pgMar w:top="993" w:right="1180" w:bottom="280" w:left="13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U Serif">
    <w:panose1 w:val="02000603000000000000"/>
    <w:charset w:val="00"/>
    <w:family w:val="auto"/>
    <w:pitch w:val="variable"/>
    <w:sig w:usb0="E10002FF" w:usb1="5201E9EB" w:usb2="02020004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813AD9"/>
    <w:multiLevelType w:val="hybridMultilevel"/>
    <w:tmpl w:val="B62060C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9D7339"/>
    <w:multiLevelType w:val="hybridMultilevel"/>
    <w:tmpl w:val="A5F08778"/>
    <w:lvl w:ilvl="0" w:tplc="860A94AC">
      <w:start w:val="1"/>
      <w:numFmt w:val="decimal"/>
      <w:lvlText w:val="%1."/>
      <w:lvlJc w:val="left"/>
      <w:pPr>
        <w:ind w:left="499" w:hanging="214"/>
        <w:jc w:val="right"/>
      </w:pPr>
      <w:rPr>
        <w:rFonts w:ascii="CMU Serif" w:eastAsia="Arial" w:hAnsi="CMU Serif" w:cs="CMU Serif" w:hint="default"/>
        <w:spacing w:val="-4"/>
        <w:w w:val="102"/>
        <w:sz w:val="19"/>
        <w:szCs w:val="19"/>
      </w:rPr>
    </w:lvl>
    <w:lvl w:ilvl="1" w:tplc="A866BC6C">
      <w:numFmt w:val="bullet"/>
      <w:lvlText w:val="•"/>
      <w:lvlJc w:val="left"/>
      <w:pPr>
        <w:ind w:left="1391" w:hanging="214"/>
      </w:pPr>
      <w:rPr>
        <w:rFonts w:hint="default"/>
      </w:rPr>
    </w:lvl>
    <w:lvl w:ilvl="2" w:tplc="23A01D5E">
      <w:numFmt w:val="bullet"/>
      <w:lvlText w:val="•"/>
      <w:lvlJc w:val="left"/>
      <w:pPr>
        <w:ind w:left="2283" w:hanging="214"/>
      </w:pPr>
      <w:rPr>
        <w:rFonts w:hint="default"/>
      </w:rPr>
    </w:lvl>
    <w:lvl w:ilvl="3" w:tplc="1CEE612A">
      <w:numFmt w:val="bullet"/>
      <w:lvlText w:val="•"/>
      <w:lvlJc w:val="left"/>
      <w:pPr>
        <w:ind w:left="3175" w:hanging="214"/>
      </w:pPr>
      <w:rPr>
        <w:rFonts w:hint="default"/>
      </w:rPr>
    </w:lvl>
    <w:lvl w:ilvl="4" w:tplc="EAAA3CEE">
      <w:numFmt w:val="bullet"/>
      <w:lvlText w:val="•"/>
      <w:lvlJc w:val="left"/>
      <w:pPr>
        <w:ind w:left="4067" w:hanging="214"/>
      </w:pPr>
      <w:rPr>
        <w:rFonts w:hint="default"/>
      </w:rPr>
    </w:lvl>
    <w:lvl w:ilvl="5" w:tplc="F880D998">
      <w:numFmt w:val="bullet"/>
      <w:lvlText w:val="•"/>
      <w:lvlJc w:val="left"/>
      <w:pPr>
        <w:ind w:left="4959" w:hanging="214"/>
      </w:pPr>
      <w:rPr>
        <w:rFonts w:hint="default"/>
      </w:rPr>
    </w:lvl>
    <w:lvl w:ilvl="6" w:tplc="266ED268">
      <w:numFmt w:val="bullet"/>
      <w:lvlText w:val="•"/>
      <w:lvlJc w:val="left"/>
      <w:pPr>
        <w:ind w:left="5851" w:hanging="214"/>
      </w:pPr>
      <w:rPr>
        <w:rFonts w:hint="default"/>
      </w:rPr>
    </w:lvl>
    <w:lvl w:ilvl="7" w:tplc="97ECCAA6">
      <w:numFmt w:val="bullet"/>
      <w:lvlText w:val="•"/>
      <w:lvlJc w:val="left"/>
      <w:pPr>
        <w:ind w:left="6743" w:hanging="214"/>
      </w:pPr>
      <w:rPr>
        <w:rFonts w:hint="default"/>
      </w:rPr>
    </w:lvl>
    <w:lvl w:ilvl="8" w:tplc="E9F87174">
      <w:numFmt w:val="bullet"/>
      <w:lvlText w:val="•"/>
      <w:lvlJc w:val="left"/>
      <w:pPr>
        <w:ind w:left="7635" w:hanging="214"/>
      </w:pPr>
      <w:rPr>
        <w:rFonts w:hint="default"/>
      </w:rPr>
    </w:lvl>
  </w:abstractNum>
  <w:abstractNum w:abstractNumId="2" w15:restartNumberingAfterBreak="0">
    <w:nsid w:val="31CD482C"/>
    <w:multiLevelType w:val="hybridMultilevel"/>
    <w:tmpl w:val="FA542C86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3D2D22D8"/>
    <w:multiLevelType w:val="hybridMultilevel"/>
    <w:tmpl w:val="C0E223F0"/>
    <w:lvl w:ilvl="0" w:tplc="0410000F">
      <w:start w:val="1"/>
      <w:numFmt w:val="decimal"/>
      <w:lvlText w:val="%1."/>
      <w:lvlJc w:val="left"/>
      <w:pPr>
        <w:ind w:left="900" w:hanging="360"/>
      </w:pPr>
    </w:lvl>
    <w:lvl w:ilvl="1" w:tplc="04100019" w:tentative="1">
      <w:start w:val="1"/>
      <w:numFmt w:val="lowerLetter"/>
      <w:lvlText w:val="%2."/>
      <w:lvlJc w:val="left"/>
      <w:pPr>
        <w:ind w:left="1620" w:hanging="360"/>
      </w:pPr>
    </w:lvl>
    <w:lvl w:ilvl="2" w:tplc="0410001B" w:tentative="1">
      <w:start w:val="1"/>
      <w:numFmt w:val="lowerRoman"/>
      <w:lvlText w:val="%3."/>
      <w:lvlJc w:val="right"/>
      <w:pPr>
        <w:ind w:left="2340" w:hanging="180"/>
      </w:pPr>
    </w:lvl>
    <w:lvl w:ilvl="3" w:tplc="0410000F" w:tentative="1">
      <w:start w:val="1"/>
      <w:numFmt w:val="decimal"/>
      <w:lvlText w:val="%4."/>
      <w:lvlJc w:val="left"/>
      <w:pPr>
        <w:ind w:left="3060" w:hanging="360"/>
      </w:pPr>
    </w:lvl>
    <w:lvl w:ilvl="4" w:tplc="04100019" w:tentative="1">
      <w:start w:val="1"/>
      <w:numFmt w:val="lowerLetter"/>
      <w:lvlText w:val="%5."/>
      <w:lvlJc w:val="left"/>
      <w:pPr>
        <w:ind w:left="3780" w:hanging="360"/>
      </w:pPr>
    </w:lvl>
    <w:lvl w:ilvl="5" w:tplc="0410001B" w:tentative="1">
      <w:start w:val="1"/>
      <w:numFmt w:val="lowerRoman"/>
      <w:lvlText w:val="%6."/>
      <w:lvlJc w:val="right"/>
      <w:pPr>
        <w:ind w:left="4500" w:hanging="180"/>
      </w:pPr>
    </w:lvl>
    <w:lvl w:ilvl="6" w:tplc="0410000F" w:tentative="1">
      <w:start w:val="1"/>
      <w:numFmt w:val="decimal"/>
      <w:lvlText w:val="%7."/>
      <w:lvlJc w:val="left"/>
      <w:pPr>
        <w:ind w:left="5220" w:hanging="360"/>
      </w:pPr>
    </w:lvl>
    <w:lvl w:ilvl="7" w:tplc="04100019" w:tentative="1">
      <w:start w:val="1"/>
      <w:numFmt w:val="lowerLetter"/>
      <w:lvlText w:val="%8."/>
      <w:lvlJc w:val="left"/>
      <w:pPr>
        <w:ind w:left="5940" w:hanging="360"/>
      </w:pPr>
    </w:lvl>
    <w:lvl w:ilvl="8" w:tplc="0410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562D4B7B"/>
    <w:multiLevelType w:val="hybridMultilevel"/>
    <w:tmpl w:val="0B1438B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263D13"/>
    <w:multiLevelType w:val="hybridMultilevel"/>
    <w:tmpl w:val="62724A9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hyphenationZone w:val="283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MDQyNzW0sDQwMjBT0lEKTi0uzszPAykwNKgFAP1GqHstAAAA"/>
  </w:docVars>
  <w:rsids>
    <w:rsidRoot w:val="00622795"/>
    <w:rsid w:val="0005303E"/>
    <w:rsid w:val="000A5AE8"/>
    <w:rsid w:val="00120463"/>
    <w:rsid w:val="002120D1"/>
    <w:rsid w:val="00312BCD"/>
    <w:rsid w:val="0037047B"/>
    <w:rsid w:val="003C7E29"/>
    <w:rsid w:val="00622795"/>
    <w:rsid w:val="00672D04"/>
    <w:rsid w:val="006D6B11"/>
    <w:rsid w:val="0071036F"/>
    <w:rsid w:val="009A334C"/>
    <w:rsid w:val="00A261B8"/>
    <w:rsid w:val="00B37993"/>
    <w:rsid w:val="00CE0AAA"/>
    <w:rsid w:val="00E3534E"/>
    <w:rsid w:val="00F56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AA07CA"/>
  <w15:docId w15:val="{901F9D9F-CCFD-45BD-B1D7-8B87ED3AC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  <w:rPr>
      <w:rFonts w:ascii="Arial" w:eastAsia="Arial" w:hAnsi="Arial" w:cs="Arial"/>
    </w:rPr>
  </w:style>
  <w:style w:type="paragraph" w:styleId="Titolo1">
    <w:name w:val="heading 1"/>
    <w:basedOn w:val="Normale"/>
    <w:uiPriority w:val="9"/>
    <w:qFormat/>
    <w:pPr>
      <w:ind w:left="109"/>
      <w:outlineLvl w:val="0"/>
    </w:pPr>
    <w:rPr>
      <w:b/>
      <w:bCs/>
      <w:sz w:val="29"/>
      <w:szCs w:val="29"/>
    </w:rPr>
  </w:style>
  <w:style w:type="paragraph" w:styleId="Titolo2">
    <w:name w:val="heading 2"/>
    <w:basedOn w:val="Normale"/>
    <w:uiPriority w:val="9"/>
    <w:unhideWhenUsed/>
    <w:qFormat/>
    <w:pPr>
      <w:ind w:left="499" w:hanging="319"/>
      <w:outlineLvl w:val="1"/>
    </w:pPr>
    <w:rPr>
      <w:b/>
      <w:bCs/>
      <w:sz w:val="19"/>
      <w:szCs w:val="19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uiPriority w:val="1"/>
    <w:qFormat/>
    <w:rPr>
      <w:sz w:val="19"/>
      <w:szCs w:val="19"/>
    </w:rPr>
  </w:style>
  <w:style w:type="paragraph" w:styleId="Paragrafoelenco">
    <w:name w:val="List Paragraph"/>
    <w:basedOn w:val="Normale"/>
    <w:uiPriority w:val="1"/>
    <w:qFormat/>
    <w:pPr>
      <w:ind w:left="499" w:hanging="319"/>
    </w:pPr>
  </w:style>
  <w:style w:type="paragraph" w:customStyle="1" w:styleId="TableParagraph">
    <w:name w:val="Table Paragraph"/>
    <w:basedOn w:val="Normale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DE24C0-ED5E-4FD3-8A71-276108747E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5</Pages>
  <Words>1423</Words>
  <Characters>8117</Characters>
  <Application>Microsoft Office Word</Application>
  <DocSecurity>0</DocSecurity>
  <Lines>67</Lines>
  <Paragraphs>19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rea Marchetti</cp:lastModifiedBy>
  <cp:revision>15</cp:revision>
  <dcterms:created xsi:type="dcterms:W3CDTF">2019-10-08T09:41:00Z</dcterms:created>
  <dcterms:modified xsi:type="dcterms:W3CDTF">2019-10-08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0-08T00:00:00Z</vt:filetime>
  </property>
  <property fmtid="{D5CDD505-2E9C-101B-9397-08002B2CF9AE}" pid="3" name="Creator">
    <vt:lpwstr>Mozilla/5.0 (Windows NT 10.0; Win64; x64) AppleWebKit/537.36 (KHTML, like Gecko) Chrome/77.0.3865.90 Safari/537.36</vt:lpwstr>
  </property>
  <property fmtid="{D5CDD505-2E9C-101B-9397-08002B2CF9AE}" pid="4" name="LastSaved">
    <vt:filetime>2019-10-08T00:00:00Z</vt:filetime>
  </property>
</Properties>
</file>